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lang w:val="es-ES"/>
        </w:rPr>
      </w:pPr>
      <w:r>
        <w:rPr>
          <w:lang w:val="es-ES"/>
        </w:rPr>
        <w:t>Giorgia Graells</w:t>
      </w:r>
      <w:r>
        <w:rPr>
          <w:vertAlign w:val="superscript"/>
          <w:lang w:val="es-ES"/>
        </w:rPr>
        <w:t>1,2</w:t>
      </w:r>
      <w:ins w:id="0" w:author="Giorgia Graells" w:date="2021-03-28T11:10:00Z">
        <w:r>
          <w:rPr>
            <w:vertAlign w:val="superscript"/>
            <w:lang w:val="es-ES"/>
          </w:rPr>
          <w:t>,7</w:t>
        </w:r>
      </w:ins>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pPr>
      <w:r>
        <w:rPr>
          <w:rFonts w:cs="Times New Roman"/>
          <w:szCs w:val="24"/>
          <w:vertAlign w:val="superscript"/>
          <w:lang w:val="es-ES"/>
          <w:rPrChange w:id="0" w:author="Giorgia Graells" w:date="2021-03-28T11:10:00Z"/>
        </w:rPr>
        <w:t>7</w:t>
      </w:r>
      <w:r>
        <w:rPr>
          <w:rFonts w:cs="Times New Roman"/>
          <w:szCs w:val="24"/>
          <w:lang w:val="es-ES"/>
        </w:rPr>
        <w:t xml:space="preserve"> </w:t>
      </w:r>
      <w:ins w:id="2" w:author="Giorgia Graells" w:date="2021-03-31T13:24:00Z">
        <w:r>
          <w:rPr>
            <w:rFonts w:cs="Times New Roman"/>
            <w:szCs w:val="24"/>
            <w:lang w:val="es-ES"/>
          </w:rPr>
          <w:t>Instituto Milenio en Socio-Ecología Costera (SECOS)</w:t>
        </w:r>
      </w:ins>
      <w:r>
        <w:rPr>
          <w:rFonts w:cs="Times New Roman"/>
          <w:szCs w:val="24"/>
          <w:lang w:val="es-ES"/>
        </w:rPr>
        <w:t xml:space="preserve">,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t>
      </w:r>
      <w:del w:id="3" w:author="Usuario" w:date="2021-03-29T08:47:00Z">
        <w:r>
          <w:rPr>
            <w:szCs w:val="24"/>
          </w:rPr>
          <w:delText xml:space="preserve">which </w:delText>
        </w:r>
      </w:del>
      <w:ins w:id="4" w:author="Usuario" w:date="2021-03-29T08:47:00Z">
        <w:r>
          <w:rPr>
            <w:szCs w:val="24"/>
          </w:rPr>
          <w:t xml:space="preserve">with </w:t>
        </w:r>
      </w:ins>
      <w:del w:id="5" w:author="Usuario" w:date="2021-03-29T08:47:00Z">
        <w:r>
          <w:rPr>
            <w:szCs w:val="24"/>
          </w:rPr>
          <w:delText>is consistent with the</w:delText>
        </w:r>
      </w:del>
      <w:ins w:id="6" w:author="Usuario" w:date="2021-03-29T08:47:00Z">
        <w:r>
          <w:rPr>
            <w:szCs w:val="24"/>
          </w:rPr>
          <w:t>a</w:t>
        </w:r>
      </w:ins>
      <w:r>
        <w:rPr>
          <w:szCs w:val="24"/>
        </w:rPr>
        <w:t xml:space="preserve"> focus on </w:t>
      </w:r>
      <w:ins w:id="7" w:author="Usuario" w:date="2021-03-29T08:47:00Z">
        <w:r>
          <w:rPr>
            <w:szCs w:val="24"/>
          </w:rPr>
          <w:t xml:space="preserve">the </w:t>
        </w:r>
      </w:ins>
      <w:r>
        <w:rPr>
          <w:szCs w:val="24"/>
        </w:rPr>
        <w:t xml:space="preserve">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w:t>
      </w:r>
      <w:ins w:id="8" w:author="Giorgia Graells" w:date="2021-03-28T20:47:00Z">
        <w:r>
          <w:rPr>
            <w:lang w:val="en-GB"/>
          </w:rPr>
          <w:t xml:space="preserve"> and </w:t>
        </w:r>
      </w:ins>
      <w:del w:id="9" w:author="Giorgia Graells" w:date="2021-03-28T20:47:00Z">
        <w:r>
          <w:rPr>
            <w:lang w:val="en-GB"/>
          </w:rPr>
          <w:delText>. C</w:delText>
        </w:r>
      </w:del>
      <w:ins w:id="10" w:author="Giorgia Graells" w:date="2021-03-28T20:47:00Z">
        <w:r>
          <w:rPr>
            <w:lang w:val="en-GB"/>
          </w:rPr>
          <w:t>c</w:t>
        </w:r>
      </w:ins>
      <w:r>
        <w:rPr>
          <w:lang w:val="en-GB"/>
        </w:rPr>
        <w:t>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Change w:id="0" w:author="Giorgia Graells" w:date="2021-03-28T20:50:00Z"/>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Change w:id="0" w:author="Giorgia Graells" w:date="2021-03-28T20:51:00Z"/>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w:t>
      </w:r>
      <w:del w:id="13" w:author="Giorgia Graells" w:date="2021-03-28T20:55:00Z">
        <w:r>
          <w:rPr/>
          <w:delText>and</w:delText>
        </w:r>
      </w:del>
      <w:ins w:id="14" w:author="Giorgia Graells" w:date="2021-03-28T20:55:00Z">
        <w:r>
          <w:rPr/>
          <w:t>&amp;</w:t>
        </w:r>
      </w:ins>
      <w:r>
        <w:rPr/>
        <w:t xml:space="preserve">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w:t>
      </w:r>
      <w:ins w:id="15" w:author="Giorgia Graells" w:date="2021-03-28T20:56:00Z">
        <w:r>
          <w:rPr/>
          <w:t xml:space="preserve"> (Fig. 1)</w:t>
        </w:r>
      </w:ins>
      <w:r>
        <w:rPr/>
        <w:t xml:space="preserve">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w:t>
      </w:r>
      <w:ins w:id="16" w:author="Giorgia Graells" w:date="2021-03-31T15:27:58Z">
        <w:r>
          <w:rPr/>
          <w:t>(</w:t>
        </w:r>
      </w:ins>
      <w:r>
        <w:rPr/>
        <w:t>1995</w:t>
      </w:r>
      <w:ins w:id="17" w:author="Giorgia Graells" w:date="2021-03-31T15:28:01Z">
        <w:r>
          <w:rPr/>
          <w:t>)</w:t>
        </w:r>
      </w:ins>
      <w:r>
        <w:rPr/>
        <w:t>.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 xml:space="preserve">General </w:t>
      </w:r>
      <w:del w:id="18" w:author="Giorgia Graells" w:date="2021-04-07T17:21:05Z">
        <w:r>
          <w:rPr/>
          <w:delText>aspects</w:delText>
        </w:r>
      </w:del>
      <w:ins w:id="19" w:author="Giorgia Graells" w:date="2021-04-07T17:21:05Z">
        <w:r>
          <w:rPr/>
          <w:t>findings</w:t>
        </w:r>
      </w:ins>
      <w:r>
        <w:rPr/>
        <w:t xml:space="preserve"> and tendencies since 1995 are shown in Figure 3. The main disciplinary focus of research has consistently come from ecology with an average representation of 48.79% of studies for the whole study period. </w:t>
      </w:r>
      <w:ins w:id="20" w:author="Giorgia Graells" w:date="2021-03-29T21:02:00Z">
        <w:r>
          <w:rPr/>
          <w:t>Among ecologic</w:t>
        </w:r>
      </w:ins>
      <w:ins w:id="21" w:author="Giorgia Graells" w:date="2021-03-29T21:03:00Z">
        <w:r>
          <w:rPr/>
          <w:t>al studies</w:t>
        </w:r>
      </w:ins>
      <w:ins w:id="22" w:author="Usuario" w:date="2021-03-31T10:00:00Z">
        <w:r>
          <w:rPr/>
          <w:t>,</w:t>
        </w:r>
      </w:ins>
      <w:del w:id="23" w:author="Usuario" w:date="2021-03-31T10:00:00Z">
        <w:r>
          <w:rPr/>
          <w:delText xml:space="preserve"> it stands out </w:delText>
        </w:r>
      </w:del>
      <w:ins w:id="24" w:author="Usuario" w:date="2021-03-31T10:00:00Z">
        <w:r>
          <w:rPr/>
          <w:t xml:space="preserve"> </w:t>
        </w:r>
      </w:ins>
      <w:ins w:id="25" w:author="Giorgia Graells" w:date="2021-03-29T21:07:00Z">
        <w:r>
          <w:rPr/>
          <w:t>those where coastal urbanization have modified ecological patterns</w:t>
        </w:r>
      </w:ins>
      <w:ins w:id="26" w:author="Usuario" w:date="2021-03-31T10:00:00Z">
        <w:r>
          <w:rPr/>
          <w:t xml:space="preserve"> stand out</w:t>
        </w:r>
      </w:ins>
      <w:ins w:id="27" w:author="Giorgia Graells" w:date="2021-03-29T21:07:00Z">
        <w:r>
          <w:rPr/>
          <w:t xml:space="preserve">. </w:t>
        </w:r>
      </w:ins>
      <w:del w:id="28" w:author="Usuario" w:date="2021-03-31T10:01:00Z">
        <w:r>
          <w:rPr/>
          <w:delText>An example of this is the study of</w:delText>
        </w:r>
      </w:del>
      <w:ins w:id="29" w:author="Usuario" w:date="2021-03-31T10:01:00Z">
        <w:r>
          <w:rPr/>
          <w:t>For example</w:t>
        </w:r>
      </w:ins>
      <w:ins w:id="30" w:author="Giorgia Graells" w:date="2021-03-29T21:07:00Z">
        <w:r>
          <w:rPr/>
          <w:t xml:space="preserve"> Way et al. (2004), </w:t>
        </w:r>
      </w:ins>
      <w:del w:id="31" w:author="Usuario" w:date="2021-03-31T10:01:00Z">
        <w:r>
          <w:rPr/>
          <w:delText xml:space="preserve">where they </w:delText>
        </w:r>
      </w:del>
      <w:ins w:id="32" w:author="Giorgia Graells" w:date="2021-03-29T21:07:00Z">
        <w:r>
          <w:rPr/>
          <w:t xml:space="preserve">tracked movement and activity patterns of coyotes in northeastern North America, demonstrating that these mammals used more urbanized areas than natural </w:t>
        </w:r>
      </w:ins>
      <w:del w:id="33" w:author="Usuario" w:date="2021-03-31T10:01:00Z">
        <w:r>
          <w:rPr/>
          <w:delText xml:space="preserve">and residential </w:delText>
        </w:r>
      </w:del>
      <w:ins w:id="34" w:author="Giorgia Graells" w:date="2021-03-29T21:07:00Z">
        <w:r>
          <w:rPr/>
          <w:t xml:space="preserve">ones. </w:t>
        </w:r>
      </w:ins>
      <w:ins w:id="35" w:author="Usuario" w:date="2021-03-31T10:02:00Z">
        <w:r>
          <w:rPr/>
          <w:t xml:space="preserve">Other studies have </w:t>
        </w:r>
      </w:ins>
      <w:del w:id="36" w:author="Usuario" w:date="2021-03-31T10:02:00Z">
        <w:r>
          <w:rPr/>
          <w:delText>Another example relies on the</w:delText>
        </w:r>
      </w:del>
      <w:ins w:id="37" w:author="Usuario" w:date="2021-03-31T10:02:00Z">
        <w:r>
          <w:rPr/>
          <w:t>assessed</w:t>
        </w:r>
      </w:ins>
      <w:ins w:id="38" w:author="Giorgia Graells" w:date="2021-03-29T21:07:00Z">
        <w:r>
          <w:rPr/>
          <w:t xml:space="preserve"> diet</w:t>
        </w:r>
      </w:ins>
      <w:ins w:id="39" w:author="Usuario" w:date="2021-03-31T10:02:00Z">
        <w:r>
          <w:rPr/>
          <w:t>s</w:t>
        </w:r>
      </w:ins>
      <w:ins w:id="40" w:author="Giorgia Graells" w:date="2021-03-29T21:07:00Z">
        <w:r>
          <w:rPr/>
          <w:t xml:space="preserve"> and </w:t>
        </w:r>
      </w:ins>
      <w:del w:id="41" w:author="Usuario" w:date="2021-03-31T10:02:00Z">
        <w:r>
          <w:rPr/>
          <w:delText xml:space="preserve">use of </w:delText>
        </w:r>
      </w:del>
      <w:ins w:id="42" w:author="Giorgia Graells" w:date="2021-03-29T21:07:00Z">
        <w:r>
          <w:rPr/>
          <w:t>feeding habit</w:t>
        </w:r>
      </w:ins>
      <w:del w:id="43" w:author="Usuario" w:date="2021-03-31T10:02:00Z">
        <w:r>
          <w:rPr/>
          <w:delText>at</w:delText>
        </w:r>
      </w:del>
      <w:ins w:id="44" w:author="Usuario" w:date="2021-03-31T10:02:00Z">
        <w:r>
          <w:rPr/>
          <w:t>s</w:t>
        </w:r>
      </w:ins>
      <w:ins w:id="45" w:author="Giorgia Graells" w:date="2021-03-29T21:07:00Z">
        <w:r>
          <w:rPr/>
          <w:t xml:space="preserve"> of coastal birds </w:t>
        </w:r>
      </w:ins>
      <w:ins w:id="46" w:author="Usuario" w:date="2021-03-31T10:03:00Z">
        <w:r>
          <w:rPr/>
          <w:t xml:space="preserve">to assess the interplay between natural and anthropogenic factors in determining diversity patterns </w:t>
        </w:r>
      </w:ins>
      <w:ins w:id="47" w:author="Giorgia Graells" w:date="2021-03-29T21:07:00Z">
        <w:r>
          <w:rPr/>
          <w:t>(Washburn et al. 2013)</w:t>
        </w:r>
      </w:ins>
      <w:r>
        <w:rPr/>
        <w:t>.</w:t>
      </w:r>
      <w:ins w:id="48" w:author="Giorgia Graells" w:date="2021-03-29T21:07:00Z">
        <w:r>
          <w:rPr/>
          <w:t xml:space="preserve"> </w:t>
        </w:r>
      </w:ins>
      <w:r>
        <w:rPr/>
        <w:t xml:space="preserve">Social-ecological studies </w:t>
      </w:r>
      <w:ins w:id="49" w:author="Usuario" w:date="2021-03-31T10:05:00Z">
        <w:r>
          <w:rPr/>
          <w:t xml:space="preserve">were the second most common disciplinary focus </w:t>
        </w:r>
      </w:ins>
      <w:del w:id="50" w:author="Usuario" w:date="2021-03-31T10:05:00Z">
        <w:r>
          <w:rPr/>
          <w:delText xml:space="preserve">came second </w:delText>
        </w:r>
      </w:del>
      <w:r>
        <w:rPr/>
        <w:t>with 24.47%</w:t>
      </w:r>
      <w:del w:id="51" w:author="Usuario" w:date="2021-03-31T10:05:00Z">
        <w:r>
          <w:rPr/>
          <w:delText>,</w:delText>
        </w:r>
      </w:del>
      <w:ins w:id="52" w:author="Usuario" w:date="2021-03-31T10:05:00Z">
        <w:r>
          <w:rPr/>
          <w:t xml:space="preserve"> </w:t>
        </w:r>
      </w:ins>
      <w:ins w:id="53" w:author="Usuario" w:date="2021-03-31T10:06:00Z">
        <w:r>
          <w:rPr/>
          <w:t>remaining</w:t>
        </w:r>
      </w:ins>
      <w:del w:id="54" w:author="Usuario" w:date="2021-03-31T10:06:00Z">
        <w:r>
          <w:rPr/>
          <w:delText xml:space="preserve"> where research has remained</w:delText>
        </w:r>
      </w:del>
      <w:ins w:id="55" w:author="Giorgia Graells" w:date="2021-03-27T17:34:00Z">
        <w:r>
          <w:rPr/>
          <w:t xml:space="preserve"> relatively constant during the </w:t>
        </w:r>
      </w:ins>
      <w:ins w:id="56" w:author="Usuario" w:date="2021-03-31T10:06:00Z">
        <w:r>
          <w:rPr/>
          <w:t xml:space="preserve">studied period </w:t>
        </w:r>
      </w:ins>
      <w:del w:id="57" w:author="Usuario" w:date="2021-03-31T10:06:00Z">
        <w:r>
          <w:rPr/>
          <w:delText xml:space="preserve">years </w:delText>
        </w:r>
      </w:del>
      <w:ins w:id="58" w:author="Giorgia Graells" w:date="2021-03-27T17:34:00Z">
        <w:r>
          <w:rPr/>
          <w:t xml:space="preserve">(an average 2.2 publications per year between 2005 and 2009, </w:t>
        </w:r>
      </w:ins>
      <w:del w:id="59" w:author="Usuario" w:date="2021-03-31T10:06:00Z">
        <w:r>
          <w:rPr/>
          <w:delText xml:space="preserve">a </w:delText>
        </w:r>
      </w:del>
      <w:ins w:id="60" w:author="Giorgia Graells" w:date="2021-03-27T17:34:00Z">
        <w:r>
          <w:rPr/>
          <w:t xml:space="preserve">4.4 between 2010 and 2014, and </w:t>
        </w:r>
      </w:ins>
      <w:del w:id="61" w:author="Usuario" w:date="2021-03-31T10:06:00Z">
        <w:r>
          <w:rPr/>
          <w:delText xml:space="preserve">a </w:delText>
        </w:r>
      </w:del>
      <w:ins w:id="62" w:author="Giorgia Graells" w:date="2021-03-27T17:34:00Z">
        <w:r>
          <w:rPr/>
          <w:t>3.8 between 2015 and 2019; Fig 3a).</w:t>
        </w:r>
      </w:ins>
      <w:r>
        <w:rPr/>
        <w:t xml:space="preserve"> </w:t>
      </w:r>
      <w:ins w:id="63" w:author="Giorgia Graells" w:date="2021-03-30T22:38:00Z">
        <w:r>
          <w:rPr/>
          <w:t>S</w:t>
        </w:r>
      </w:ins>
      <w:del w:id="64" w:author="Usuario" w:date="2021-03-31T10:07:00Z">
        <w:r>
          <w:rPr/>
          <w:delText>ome of the s</w:delText>
        </w:r>
      </w:del>
      <w:ins w:id="65" w:author="Giorgia Graells" w:date="2021-03-30T22:38:00Z">
        <w:r>
          <w:rPr/>
          <w:t>oci</w:t>
        </w:r>
      </w:ins>
      <w:del w:id="66" w:author="Usuario" w:date="2021-03-31T10:08:00Z">
        <w:r>
          <w:rPr/>
          <w:delText>o</w:delText>
        </w:r>
      </w:del>
      <w:ins w:id="67" w:author="Usuario" w:date="2021-03-31T10:08:00Z">
        <w:r>
          <w:rPr/>
          <w:t>al</w:t>
        </w:r>
      </w:ins>
      <w:ins w:id="68" w:author="Giorgia Graells" w:date="2021-03-30T22:38:00Z">
        <w:r>
          <w:rPr/>
          <w:t>-ecological s</w:t>
        </w:r>
      </w:ins>
      <w:ins w:id="69" w:author="Giorgia Graells" w:date="2021-03-30T22:39:00Z">
        <w:r>
          <w:rPr/>
          <w:t xml:space="preserve">tudies </w:t>
        </w:r>
      </w:ins>
      <w:ins w:id="70" w:author="Usuario" w:date="2021-03-31T10:08:00Z">
        <w:r>
          <w:rPr/>
          <w:t xml:space="preserve">include those </w:t>
        </w:r>
      </w:ins>
      <w:del w:id="71" w:author="Usuario" w:date="2021-03-31T10:09:00Z">
        <w:r>
          <w:rPr/>
          <w:delText>have</w:delText>
        </w:r>
      </w:del>
      <w:ins w:id="72" w:author="Usuario" w:date="2021-03-31T10:09:00Z">
        <w:r>
          <w:rPr/>
          <w:t>which</w:t>
        </w:r>
      </w:ins>
      <w:ins w:id="73" w:author="Giorgia Graells" w:date="2021-03-30T22:39:00Z">
        <w:r>
          <w:rPr/>
          <w:t xml:space="preserve"> focus</w:t>
        </w:r>
      </w:ins>
      <w:del w:id="74" w:author="Usuario" w:date="2021-03-31T10:09:00Z">
        <w:r>
          <w:rPr/>
          <w:delText>ed</w:delText>
        </w:r>
      </w:del>
      <w:ins w:id="75" w:author="Giorgia Graells" w:date="2021-03-30T22:39:00Z">
        <w:r>
          <w:rPr/>
          <w:t xml:space="preserve"> </w:t>
        </w:r>
      </w:ins>
      <w:del w:id="76" w:author="Usuario" w:date="2021-03-31T10:09:00Z">
        <w:r>
          <w:rPr/>
          <w:delText>i</w:delText>
        </w:r>
      </w:del>
      <w:ins w:id="77" w:author="Usuario" w:date="2021-03-31T10:09:00Z">
        <w:r>
          <w:rPr/>
          <w:t>o</w:t>
        </w:r>
      </w:ins>
      <w:ins w:id="78" w:author="Giorgia Graells" w:date="2021-03-30T22:39:00Z">
        <w:r>
          <w:rPr/>
          <w:t xml:space="preserve">n biodiversity and natural environment perceptions and </w:t>
        </w:r>
      </w:ins>
      <w:ins w:id="79" w:author="Usuario" w:date="2021-03-31T10:09:00Z">
        <w:r>
          <w:rPr/>
          <w:t xml:space="preserve">human </w:t>
        </w:r>
      </w:ins>
      <w:ins w:id="80" w:author="Giorgia Graells" w:date="2021-03-30T22:39:00Z">
        <w:r>
          <w:rPr/>
          <w:t>wellbeing</w:t>
        </w:r>
      </w:ins>
      <w:ins w:id="81" w:author="Giorgia Graells" w:date="2021-03-30T22:42:00Z">
        <w:r>
          <w:rPr/>
          <w:t xml:space="preserve">. </w:t>
        </w:r>
      </w:ins>
      <w:ins w:id="82" w:author="Usuario" w:date="2021-03-31T10:09:00Z">
        <w:r>
          <w:rPr/>
          <w:t xml:space="preserve">For instance </w:t>
        </w:r>
      </w:ins>
      <w:ins w:id="83" w:author="Giorgia Graells" w:date="2021-03-30T22:39:00Z">
        <w:r>
          <w:rPr/>
          <w:t>White et al. (2013</w:t>
        </w:r>
      </w:ins>
      <w:ins w:id="84" w:author="Giorgia Graells" w:date="2021-03-31T15:28:35Z">
        <w:r>
          <w:rPr/>
          <w:t>)</w:t>
        </w:r>
      </w:ins>
      <w:ins w:id="85" w:author="Giorgia Graells" w:date="2021-03-30T23:01:00Z">
        <w:r>
          <w:rPr/>
          <w:t xml:space="preserve"> </w:t>
        </w:r>
      </w:ins>
      <w:ins w:id="86" w:author="Usuario" w:date="2021-03-31T10:10:00Z">
        <w:r>
          <w:rPr/>
          <w:t xml:space="preserve">assessed peoples emotions </w:t>
        </w:r>
      </w:ins>
      <w:ins w:id="87" w:author="Usuario" w:date="2021-03-31T10:11:00Z">
        <w:r>
          <w:rPr/>
          <w:t xml:space="preserve">in different environments and </w:t>
        </w:r>
      </w:ins>
      <w:r>
        <w:rPr/>
        <w:t xml:space="preserve"> </w:t>
      </w:r>
      <w:ins w:id="88" w:author="Giorgia Graells" w:date="2021-03-30T22:44:00Z">
        <w:r>
          <w:rPr/>
          <w:t xml:space="preserve">Burger et al. (2017) </w:t>
        </w:r>
      </w:ins>
      <w:ins w:id="89" w:author="Usuario" w:date="2021-03-31T10:12:00Z">
        <w:r>
          <w:rPr/>
          <w:t>assessed human preferences towards the protection and rest</w:t>
        </w:r>
      </w:ins>
      <w:ins w:id="90" w:author="Giorgia Graells" w:date="2021-04-07T18:06:53Z">
        <w:r>
          <w:rPr/>
          <w:t>o</w:t>
        </w:r>
      </w:ins>
      <w:ins w:id="91" w:author="Usuario" w:date="2021-03-31T10:12:00Z">
        <w:r>
          <w:rPr/>
          <w:t>ration</w:t>
        </w:r>
      </w:ins>
      <w:ins w:id="92" w:author="Giorgia Graells" w:date="2021-03-30T23:11:00Z">
        <w:r>
          <w:rPr/>
          <w:t xml:space="preserve">. </w:t>
        </w:r>
      </w:ins>
      <w:ins w:id="93" w:author="Usuario" w:date="2021-03-29T09:03:00Z">
        <w:r>
          <w:rPr>
            <w:lang w:val="en-GB"/>
          </w:rPr>
          <w:t>Environmental</w:t>
        </w:r>
      </w:ins>
      <w:ins w:id="94" w:author="Giorgia Graells" w:date="2021-03-27T12:22:00Z">
        <w:r>
          <w:rPr>
            <w:lang w:val="en-GB"/>
          </w:rPr>
          <w:t xml:space="preserve"> polic</w:t>
        </w:r>
      </w:ins>
      <w:ins w:id="95" w:author="Usuario" w:date="2021-03-29T09:03:00Z">
        <w:r>
          <w:rPr>
            <w:lang w:val="en-GB"/>
          </w:rPr>
          <w:t>y</w:t>
        </w:r>
      </w:ins>
      <w:ins w:id="96" w:author="Giorgia Graells" w:date="2021-03-27T12:22:00Z">
        <w:r>
          <w:rPr>
            <w:lang w:val="en-GB"/>
          </w:rPr>
          <w:t xml:space="preserve"> and planning studies</w:t>
        </w:r>
      </w:ins>
      <w:del w:id="97" w:author="Usuario" w:date="2021-03-29T09:04:00Z">
        <w:r>
          <w:rPr>
            <w:lang w:val="en-GB"/>
          </w:rPr>
          <w:delText>, where its most cited articles</w:delText>
        </w:r>
      </w:del>
      <w:ins w:id="98" w:author="Giorgia Graells" w:date="2021-03-27T12:22:00Z">
        <w:r>
          <w:rPr/>
          <w:t xml:space="preserve"> </w:t>
        </w:r>
      </w:ins>
      <w:ins w:id="99" w:author="Giorgia Graells" w:date="2021-03-27T15:44:00Z">
        <w:r>
          <w:rPr>
            <w:lang w:val="en-GB"/>
          </w:rPr>
          <w:t xml:space="preserve">have focused </w:t>
        </w:r>
      </w:ins>
      <w:del w:id="100" w:author="Usuario" w:date="2021-03-31T10:13:00Z">
        <w:r>
          <w:rPr>
            <w:lang w:val="en-GB"/>
          </w:rPr>
          <w:delText>i</w:delText>
        </w:r>
      </w:del>
      <w:ins w:id="101" w:author="Usuario" w:date="2021-03-31T10:13:00Z">
        <w:r>
          <w:rPr>
            <w:lang w:val="en-GB"/>
          </w:rPr>
          <w:t>o</w:t>
        </w:r>
      </w:ins>
      <w:ins w:id="102" w:author="Giorgia Graells" w:date="2021-03-27T15:44:00Z">
        <w:r>
          <w:rPr>
            <w:lang w:val="en-GB"/>
          </w:rPr>
          <w:t>n</w:t>
        </w:r>
      </w:ins>
      <w:ins w:id="103" w:author="Giorgia Graells" w:date="2021-03-27T15:45:00Z">
        <w:r>
          <w:rPr>
            <w:lang w:val="en-GB"/>
          </w:rPr>
          <w:t xml:space="preserve"> developing guidelines for planning</w:t>
        </w:r>
      </w:ins>
      <w:ins w:id="104" w:author="Giorgia Graells" w:date="2021-03-27T15:43:00Z">
        <w:r>
          <w:rPr>
            <w:lang w:val="en-GB"/>
          </w:rPr>
          <w:t xml:space="preserve"> in order to contribute to the sustainability of the urban environment</w:t>
        </w:r>
      </w:ins>
      <w:ins w:id="105" w:author="Usuario" w:date="2021-03-29T09:04:00Z">
        <w:r>
          <w:rPr>
            <w:lang w:val="en-GB"/>
          </w:rPr>
          <w:t>.</w:t>
        </w:r>
      </w:ins>
      <w:ins w:id="106" w:author="Giorgia Graells" w:date="2021-03-27T15:46:00Z">
        <w:r>
          <w:rPr>
            <w:lang w:val="en-GB"/>
          </w:rPr>
          <w:t xml:space="preserve"> </w:t>
        </w:r>
      </w:ins>
      <w:del w:id="107" w:author="Usuario" w:date="2021-03-29T09:04:00Z">
        <w:r>
          <w:rPr>
            <w:lang w:val="en-GB"/>
          </w:rPr>
          <w:delText>(</w:delText>
        </w:r>
      </w:del>
      <w:ins w:id="108" w:author="Usuario" w:date="2021-03-29T09:04:00Z">
        <w:r>
          <w:rPr/>
          <w:t xml:space="preserve">For instance </w:t>
        </w:r>
      </w:ins>
      <w:ins w:id="109" w:author="Giorgia Graells" w:date="2021-03-27T12:22:00Z">
        <w:r>
          <w:rPr/>
          <w:t>Semadeni-Davies et al. (2008</w:t>
        </w:r>
      </w:ins>
      <w:ins w:id="110" w:author="Giorgia Graells" w:date="2021-03-31T15:28:53Z">
        <w:r>
          <w:rPr/>
          <w:t>)</w:t>
        </w:r>
      </w:ins>
      <w:ins w:id="111" w:author="Giorgia Graells" w:date="2021-03-27T12:28:00Z">
        <w:r>
          <w:rPr/>
          <w:t xml:space="preserve"> assessed the potential impact of climate change on water systems as an essential part of hydrological research</w:t>
        </w:r>
      </w:ins>
      <w:del w:id="112" w:author="Usuario" w:date="2021-03-29T09:05:00Z">
        <w:r>
          <w:rPr/>
          <w:delText>;</w:delText>
        </w:r>
      </w:del>
      <w:ins w:id="113" w:author="Giorgia Graells" w:date="2021-03-27T15:42:00Z">
        <w:r>
          <w:rPr/>
          <w:t xml:space="preserve"> and Alcoforado et al. (2009</w:t>
        </w:r>
      </w:ins>
      <w:ins w:id="114" w:author="Giorgia Graells" w:date="2021-03-31T15:29:12Z">
        <w:r>
          <w:rPr/>
          <w:t>)</w:t>
        </w:r>
      </w:ins>
      <w:ins w:id="115" w:author="Giorgia Graells" w:date="2021-03-27T17:19:00Z">
        <w:r>
          <w:rPr/>
          <w:t xml:space="preserve"> identified climatic needs in a coastal city with Mediterranean climate and discussed some of the problems that arise when applying climatic knowledge to urban planning</w:t>
        </w:r>
      </w:ins>
      <w:del w:id="116" w:author="Usuario" w:date="2021-03-29T09:05:00Z">
        <w:r>
          <w:rPr/>
          <w:delText>)</w:delText>
        </w:r>
      </w:del>
      <w:ins w:id="117" w:author="Giorgia Graells" w:date="2021-03-27T17:21:00Z">
        <w:r>
          <w:rPr/>
          <w:t>.</w:t>
        </w:r>
      </w:ins>
    </w:p>
    <w:p>
      <w:pPr>
        <w:pStyle w:val="Normal"/>
        <w:rPr/>
      </w:pPr>
      <w:del w:id="118" w:author="Giorgia Graells" w:date="2021-03-27T17:37:00Z">
        <w:r>
          <w:rPr>
            <w:color w:val="000000"/>
            <w:szCs w:val="24"/>
            <w:lang w:val="en-GB"/>
          </w:rPr>
          <w:delText xml:space="preserve">Research in this discipline has remained relatively constant during the years (an average 2.2 publications per year between 2005 and 2009, a 4.4 between 2010 and 2014, and a 3.8 between 2015 and 2019; Fig 3a). Ecological studies focus on </w:delText>
        </w:r>
      </w:del>
      <w:del w:id="119" w:author="Giorgia Graells" w:date="2021-03-26T21:23:00Z">
        <w:r>
          <w:rPr>
            <w:color w:val="000000"/>
            <w:szCs w:val="24"/>
            <w:lang w:val="en-GB"/>
          </w:rPr>
          <w:delText xml:space="preserve"> </w:delText>
        </w:r>
      </w:del>
      <w:del w:id="120" w:author="Giorgia Graells" w:date="2021-03-27T17:37:00Z">
        <w:r>
          <w:rPr>
            <w:color w:val="000000"/>
            <w:szCs w:val="24"/>
            <w:lang w:val="en-GB"/>
          </w:rPr>
          <w:delText xml:space="preserve">urban impacts (Bertocci et al. 2017, Bugnot et al. 2019) and ecological conditions in urban areas </w:delText>
        </w:r>
      </w:del>
      <w:del w:id="121" w:author="Giorgia Graells" w:date="2021-03-26T21:25:00Z">
        <w:r>
          <w:rPr>
            <w:color w:val="000000"/>
            <w:szCs w:val="24"/>
            <w:lang w:val="en-GB"/>
          </w:rPr>
          <w:delText>(</w:delText>
        </w:r>
      </w:del>
      <w:del w:id="122" w:author="Giorgia Graells" w:date="2021-03-27T17:37:00Z">
        <w:r>
          <w:rPr>
            <w:color w:val="000000"/>
            <w:szCs w:val="24"/>
            <w:lang w:val="en-GB"/>
          </w:rPr>
          <w:delText>Heery et al. 2018</w:delText>
        </w:r>
      </w:del>
      <w:del w:id="123" w:author="Giorgia Graells" w:date="2021-03-26T21:26:00Z">
        <w:r>
          <w:rPr>
            <w:color w:val="000000"/>
            <w:szCs w:val="24"/>
            <w:lang w:val="en-GB"/>
          </w:rPr>
          <w:delText>,</w:delText>
        </w:r>
      </w:del>
      <w:del w:id="124" w:author="Giorgia Graells" w:date="2021-03-27T17:37:00Z">
        <w:r>
          <w:rPr>
            <w:color w:val="000000"/>
            <w:szCs w:val="24"/>
            <w:lang w:val="en-GB"/>
          </w:rPr>
          <w:delText xml:space="preserve"> Greenwell 2019) </w:delText>
        </w:r>
      </w:del>
      <w:del w:id="125" w:author="Giorgia Graells" w:date="2021-03-26T21:26:00Z">
        <w:r>
          <w:rPr>
            <w:color w:val="000000"/>
            <w:szCs w:val="24"/>
            <w:lang w:val="en-GB"/>
          </w:rPr>
          <w:delText>while s</w:delText>
        </w:r>
      </w:del>
      <w:del w:id="126" w:author="Giorgia Graells" w:date="2021-03-27T17:39:00Z">
        <w:r>
          <w:rPr>
            <w:color w:val="000000"/>
            <w:szCs w:val="24"/>
            <w:lang w:val="en-GB"/>
          </w:rPr>
          <w:delText>ocial-ecological studies include dimensions such as human perceptions of urban conditions (</w:delText>
        </w:r>
      </w:del>
      <w:del w:id="127" w:author="Giorgia Graells" w:date="2021-03-26T21:28:00Z">
        <w:r>
          <w:rPr>
            <w:color w:val="000000"/>
            <w:szCs w:val="24"/>
            <w:lang w:val="en-GB"/>
          </w:rPr>
          <w:delText>Groosman</w:delText>
        </w:r>
      </w:del>
      <w:del w:id="128" w:author="Giorgia Graells" w:date="2021-03-27T17:39:00Z">
        <w:r>
          <w:rPr>
            <w:color w:val="000000"/>
            <w:szCs w:val="24"/>
            <w:lang w:val="en-GB"/>
          </w:rPr>
          <w:delText xml:space="preserve"> 2008, Ye et al. 2010</w:delText>
        </w:r>
      </w:del>
      <w:del w:id="129" w:author="Giorgia Graells" w:date="2021-03-27T12:52:00Z">
        <w:r>
          <w:rPr>
            <w:color w:val="000000"/>
            <w:szCs w:val="24"/>
            <w:lang w:val="en-GB"/>
          </w:rPr>
          <w:delText>,</w:delText>
        </w:r>
      </w:del>
      <w:del w:id="130" w:author="Giorgia Graells" w:date="2021-03-27T17:39:00Z">
        <w:r>
          <w:rPr>
            <w:color w:val="000000"/>
            <w:szCs w:val="24"/>
            <w:lang w:val="en-GB"/>
          </w:rPr>
          <w:delText xml:space="preserve"> </w:delText>
        </w:r>
      </w:del>
      <w:del w:id="131" w:author="Giorgia Graells" w:date="2021-03-27T18:00:00Z">
        <w:r>
          <w:rPr>
            <w:color w:val="000000"/>
            <w:szCs w:val="24"/>
            <w:lang w:val="en-GB"/>
          </w:rPr>
          <w:delText>Lopes et al. 2011).</w:delText>
        </w:r>
      </w:del>
      <w:r>
        <w:rPr/>
        <w:t xml:space="preserve"> </w:t>
      </w:r>
    </w:p>
    <w:p>
      <w:pPr>
        <w:pStyle w:val="Normal"/>
        <w:rPr/>
      </w:pPr>
      <w:r>
        <w:rPr/>
        <w:t xml:space="preserve">Coastal ecology research has mainly considered spatial approaches searching for patterns based on differences in urban morphology. </w:t>
      </w:r>
      <w:ins w:id="132" w:author="Giorgia Graells" w:date="2021-03-25T15:20:00Z">
        <w:r>
          <w:rPr/>
          <w:t>These spatial patterns include</w:t>
        </w:r>
      </w:ins>
      <w:ins w:id="133" w:author="Giorgia Graells" w:date="2021-03-25T15:21:00Z">
        <w:r>
          <w:rPr/>
          <w:t xml:space="preserve"> land cover </w:t>
        </w:r>
      </w:ins>
      <w:ins w:id="134" w:author="Usuario" w:date="2021-03-31T10:14:00Z">
        <w:r>
          <w:rPr/>
          <w:t xml:space="preserve">and </w:t>
        </w:r>
      </w:ins>
      <w:ins w:id="135" w:author="Giorgia Graells" w:date="2021-03-25T15:21:00Z">
        <w:r>
          <w:rPr/>
          <w:t>land use</w:t>
        </w:r>
      </w:ins>
      <w:r>
        <w:rPr/>
        <w:t xml:space="preserve">. </w:t>
      </w:r>
      <w:ins w:id="136" w:author="Usuario" w:date="2021-03-29T09:07:00Z">
        <w:r>
          <w:rPr/>
          <w:t>For instance,</w:t>
        </w:r>
      </w:ins>
      <w:ins w:id="137" w:author="Giorgia Graells" w:date="2021-03-28T11:29:00Z">
        <w:r>
          <w:rPr/>
          <w:t xml:space="preserve"> </w:t>
        </w:r>
      </w:ins>
      <w:r>
        <w:rPr/>
        <w:t xml:space="preserve"> </w:t>
      </w:r>
      <w:ins w:id="138" w:author="Giorgia Graells" w:date="2021-04-07T17:52:17Z">
        <w:r>
          <w:rPr/>
          <w:t>research</w:t>
        </w:r>
      </w:ins>
      <w:ins w:id="139" w:author="Giorgia Graells" w:date="2021-04-07T17:50:58Z">
        <w:r>
          <w:rPr/>
          <w:t xml:space="preserve"> </w:t>
        </w:r>
      </w:ins>
      <w:ins w:id="140" w:author="Giorgia Graells" w:date="2021-04-07T17:51:00Z">
        <w:r>
          <w:rPr/>
          <w:t>based on</w:t>
        </w:r>
      </w:ins>
      <w:r>
        <w:rPr/>
        <w:t xml:space="preserve"> </w:t>
      </w:r>
      <w:ins w:id="141" w:author="Giorgia Graells" w:date="2021-03-24T22:06:00Z">
        <w:r>
          <w:rPr/>
          <w:t>beach width and coastal slope</w:t>
        </w:r>
      </w:ins>
      <w:ins w:id="142" w:author="Giorgia Graells" w:date="2021-03-24T22:06:00Z">
        <w:r>
          <w:rPr/>
          <w:t xml:space="preserve"> that</w:t>
        </w:r>
      </w:ins>
      <w:ins w:id="143" w:author="Giorgia Graells" w:date="2021-03-24T22:06:00Z">
        <w:r>
          <w:rPr/>
          <w:t xml:space="preserve"> determine the most critical physical parameters </w:t>
        </w:r>
      </w:ins>
      <w:ins w:id="144" w:author="Usuario" w:date="2021-03-29T09:08:00Z">
        <w:r>
          <w:rPr/>
          <w:t>to</w:t>
        </w:r>
      </w:ins>
      <w:ins w:id="145" w:author="Giorgia Graells" w:date="2021-03-24T22:06:00Z">
        <w:r>
          <w:rPr/>
          <w:t xml:space="preserve"> create</w:t>
        </w:r>
      </w:ins>
      <w:r>
        <w:rPr/>
        <w:t xml:space="preserve"> </w:t>
      </w:r>
      <w:del w:id="146" w:author="Usuario" w:date="2021-03-29T09:08:00Z">
        <w:r>
          <w:rPr/>
          <w:delText xml:space="preserve"> </w:delText>
        </w:r>
      </w:del>
      <w:ins w:id="147" w:author="Giorgia Graells" w:date="2021-03-24T22:06:00Z">
        <w:r>
          <w:rPr/>
          <w:t>coastal vulnerability</w:t>
        </w:r>
      </w:ins>
      <w:ins w:id="148" w:author="Usuario" w:date="2021-03-29T09:08:00Z">
        <w:r>
          <w:rPr/>
          <w:t xml:space="preserve"> maps</w:t>
        </w:r>
      </w:ins>
      <w:del w:id="149" w:author="Giorgia Graells" w:date="2021-03-24T22:45:00Z">
        <w:r>
          <w:rPr/>
          <w:delText>)</w:delText>
        </w:r>
      </w:del>
      <w:ins w:id="150" w:author="Giorgia Graells" w:date="2021-04-07T16:02:44Z">
        <w:r>
          <w:rPr/>
          <w:t xml:space="preserve"> (</w:t>
        </w:r>
      </w:ins>
      <w:ins w:id="151" w:author="Giorgia Graells" w:date="2021-04-07T16:02:44Z">
        <w:r>
          <w:rPr/>
          <w:t>Kantamaneni et al. 2019)</w:t>
        </w:r>
      </w:ins>
      <w:r>
        <w:rPr/>
        <w:t>. Study approaches have slowly included temporal dimensions (Fig. 3b)</w:t>
      </w:r>
      <w:ins w:id="152" w:author="Giorgia Graells" w:date="2021-04-07T17:52:39Z">
        <w:r>
          <w:rPr/>
          <w:t>.</w:t>
        </w:r>
      </w:ins>
      <w:r>
        <w:rPr/>
        <w:t xml:space="preserve"> Spatio-temporal</w:t>
      </w:r>
      <w:ins w:id="153" w:author="Giorgia Graells" w:date="2021-03-27T17:46:00Z">
        <w:r>
          <w:rPr/>
          <w:t xml:space="preserve"> </w:t>
        </w:r>
      </w:ins>
      <w:ins w:id="154" w:author="Giorgia Graells" w:date="2021-03-27T17:47:00Z">
        <w:r>
          <w:rPr/>
          <w:t xml:space="preserve">studies included articles such as </w:t>
        </w:r>
      </w:ins>
      <w:del w:id="155" w:author="Giorgia Graells" w:date="2021-03-27T22:56:00Z">
        <w:r>
          <w:rPr>
            <w:color w:val="000000"/>
            <w:szCs w:val="24"/>
          </w:rPr>
          <w:delText xml:space="preserve"> </w:delText>
        </w:r>
      </w:del>
      <w:ins w:id="156" w:author="Giorgia Graells" w:date="2021-03-24T22:52:00Z">
        <w:r>
          <w:rPr>
            <w:color w:val="000000"/>
            <w:szCs w:val="24"/>
          </w:rPr>
          <w:t xml:space="preserve">Grossmann (2008) who </w:t>
        </w:r>
      </w:ins>
      <w:ins w:id="157" w:author="Giorgia Graells" w:date="2021-03-24T22:52:00Z">
        <w:r>
          <w:rPr>
            <w:color w:val="000000"/>
            <w:szCs w:val="24"/>
            <w:lang w:val="en-GB"/>
          </w:rPr>
          <w:t>discusses the consequences of current global technological, organisational and economic developments for a port</w:t>
        </w:r>
      </w:ins>
      <w:del w:id="158" w:author="Usuario" w:date="2021-03-29T09:13:00Z">
        <w:r>
          <w:rPr>
            <w:color w:val="000000"/>
            <w:szCs w:val="24"/>
            <w:lang w:val="en-GB"/>
          </w:rPr>
          <w:delText>;</w:delText>
        </w:r>
      </w:del>
      <w:ins w:id="159" w:author="Giorgia Graells" w:date="2021-03-24T22:52:00Z">
        <w:r>
          <w:rPr>
            <w:color w:val="000000"/>
            <w:szCs w:val="24"/>
            <w:lang w:val="en-GB"/>
          </w:rPr>
          <w:t xml:space="preserve"> and </w:t>
        </w:r>
      </w:ins>
      <w:ins w:id="160" w:author="Giorgia Graells" w:date="2021-03-24T22:52:00Z">
        <w:r>
          <w:rPr>
            <w:color w:val="000000"/>
            <w:szCs w:val="24"/>
          </w:rPr>
          <w:t>Clarkson et al. (1996</w:t>
        </w:r>
      </w:ins>
      <w:ins w:id="161" w:author="Giorgia Graells" w:date="2021-03-27T17:43:00Z">
        <w:r>
          <w:rPr>
            <w:color w:val="000000"/>
            <w:szCs w:val="24"/>
          </w:rPr>
          <w:t>)</w:t>
        </w:r>
      </w:ins>
      <w:ins w:id="162" w:author="Giorgia Graells" w:date="2021-03-27T17:45:00Z">
        <w:r>
          <w:rPr>
            <w:color w:val="000000"/>
            <w:szCs w:val="24"/>
          </w:rPr>
          <w:t xml:space="preserve"> </w:t>
        </w:r>
      </w:ins>
      <w:del w:id="163" w:author="Giorgia Graells" w:date="2021-03-27T17:43:00Z">
        <w:r>
          <w:rPr>
            <w:color w:val="000000"/>
            <w:szCs w:val="24"/>
          </w:rPr>
          <w:delText>,</w:delText>
        </w:r>
      </w:del>
      <w:ins w:id="164" w:author="Giorgia Graells" w:date="2021-03-27T17:47:00Z">
        <w:r>
          <w:rPr>
            <w:color w:val="000000"/>
            <w:szCs w:val="24"/>
          </w:rPr>
          <w:t xml:space="preserve">who </w:t>
        </w:r>
      </w:ins>
      <w:ins w:id="165" w:author="Giorgia Graells" w:date="2021-03-24T22:49:00Z">
        <w:r>
          <w:rPr>
            <w:color w:val="000000"/>
            <w:szCs w:val="24"/>
          </w:rPr>
          <w:t>described concentrations of benzene and toluene in New Zealand</w:t>
        </w:r>
      </w:ins>
      <w:ins w:id="166" w:author="Giorgia Graells" w:date="2021-03-24T22:53:00Z">
        <w:r>
          <w:rPr>
            <w:color w:val="000000"/>
            <w:szCs w:val="24"/>
          </w:rPr>
          <w:t xml:space="preserve"> </w:t>
        </w:r>
      </w:ins>
      <w:ins w:id="167" w:author="Giorgia Graells" w:date="2021-03-24T22:50:00Z">
        <w:r>
          <w:rPr>
            <w:color w:val="000000"/>
            <w:szCs w:val="24"/>
          </w:rPr>
          <w:t>air</w:t>
        </w:r>
      </w:ins>
      <w:ins w:id="168" w:author="Giorgia Graells" w:date="2021-03-24T22:53:00Z">
        <w:r>
          <w:rPr>
            <w:color w:val="000000"/>
            <w:szCs w:val="24"/>
          </w:rPr>
          <w:t xml:space="preserve"> including seasonality</w:t>
        </w:r>
      </w:ins>
      <w:ins w:id="169" w:author="Giorgia Graells" w:date="2021-03-30T23:40:00Z">
        <w:r>
          <w:rPr>
            <w:color w:val="000000"/>
            <w:szCs w:val="24"/>
          </w:rPr>
          <w:t xml:space="preserve"> and the effects of wind direction that comes mainly from ocean air masses</w:t>
        </w:r>
      </w:ins>
      <w:r>
        <w:rPr>
          <w:color w:val="000000"/>
          <w:szCs w:val="24"/>
        </w:rPr>
        <w:t>.</w:t>
      </w:r>
      <w:r>
        <w:rPr>
          <w:szCs w:val="24"/>
        </w:rPr>
        <w:t xml:space="preserve">  T</w:t>
      </w:r>
      <w:r>
        <w:rPr/>
        <w:t xml:space="preserve">emporal studies </w:t>
      </w:r>
      <w:ins w:id="170" w:author="Giorgia Graells" w:date="2021-03-27T17:49:00Z">
        <w:r>
          <w:rPr/>
          <w:t xml:space="preserve">included </w:t>
        </w:r>
      </w:ins>
      <w:r>
        <w:rPr/>
        <w:t>Priestl</w:t>
      </w:r>
      <w:bookmarkStart w:id="5" w:name="__DdeLink__1355_1734896042"/>
      <w:bookmarkEnd w:id="5"/>
      <w:r>
        <w:rPr/>
        <w:t xml:space="preserve">ey et al. </w:t>
      </w:r>
      <w:ins w:id="171" w:author="Giorgia Graells" w:date="2021-03-27T17:52:00Z">
        <w:r>
          <w:rPr/>
          <w:t>(</w:t>
        </w:r>
      </w:ins>
      <w:r>
        <w:rPr/>
        <w:t>2018</w:t>
      </w:r>
      <w:ins w:id="172" w:author="Giorgia Graells" w:date="2021-03-27T17:52:00Z">
        <w:r>
          <w:rPr/>
          <w:t xml:space="preserve">) </w:t>
        </w:r>
      </w:ins>
      <w:ins w:id="173" w:author="Usuario" w:date="2021-03-31T10:15:00Z">
        <w:r>
          <w:rPr/>
          <w:t xml:space="preserve">who assessed </w:t>
        </w:r>
      </w:ins>
      <w:del w:id="174" w:author="Usuario" w:date="2021-03-31T10:15:00Z">
        <w:r>
          <w:rPr/>
          <w:delText xml:space="preserve">with an </w:delText>
        </w:r>
      </w:del>
      <w:ins w:id="175" w:author="Giorgia Graells" w:date="2021-03-26T22:29:00Z">
        <w:r>
          <w:rPr/>
          <w:t>inorganic and organic compound</w:t>
        </w:r>
      </w:ins>
      <w:r>
        <w:rPr/>
        <w:t xml:space="preserve"> </w:t>
      </w:r>
      <w:ins w:id="176" w:author="Usuario" w:date="2021-03-31T10:16:00Z">
        <w:r>
          <w:rPr/>
          <w:t xml:space="preserve">and their relation to </w:t>
        </w:r>
      </w:ins>
      <w:del w:id="177" w:author="Usuario" w:date="2021-03-31T10:16:00Z">
        <w:r>
          <w:rPr/>
          <w:delText xml:space="preserve"> </w:delText>
        </w:r>
      </w:del>
      <w:ins w:id="178" w:author="Giorgia Graells" w:date="2021-03-26T22:30:00Z">
        <w:r>
          <w:rPr/>
          <w:t>photolysis</w:t>
        </w:r>
      </w:ins>
      <w:ins w:id="179" w:author="Giorgia Graells" w:date="2021-03-31T00:06:00Z">
        <w:r>
          <w:rPr/>
          <w:t xml:space="preserve"> </w:t>
        </w:r>
      </w:ins>
      <w:ins w:id="180" w:author="Giorgia Graells" w:date="2021-03-30T23:58:00Z">
        <w:r>
          <w:rPr/>
          <w:t>and Martin et al. (2007) w</w:t>
        </w:r>
      </w:ins>
      <w:ins w:id="181" w:author="Usuario" w:date="2021-03-31T10:16:00Z">
        <w:r>
          <w:rPr/>
          <w:t xml:space="preserve">ho studied </w:t>
        </w:r>
      </w:ins>
      <w:del w:id="182" w:author="Usuario" w:date="2021-03-31T10:17:00Z">
        <w:r>
          <w:rPr/>
          <w:delText xml:space="preserve">ith a </w:delText>
        </w:r>
      </w:del>
      <w:ins w:id="183" w:author="Giorgia Graells" w:date="2021-03-30T23:58:00Z">
        <w:r>
          <w:rPr/>
          <w:t xml:space="preserve">management </w:t>
        </w:r>
      </w:ins>
      <w:ins w:id="184" w:author="Usuario" w:date="2021-03-31T10:17:00Z">
        <w:r>
          <w:rPr/>
          <w:t>approaches for  a coastal</w:t>
        </w:r>
      </w:ins>
      <w:ins w:id="185" w:author="Giorgia Graells" w:date="2021-03-30T23:58:00Z">
        <w:r>
          <w:rPr/>
          <w:t xml:space="preserve"> urban pest</w:t>
        </w:r>
      </w:ins>
      <w:ins w:id="186" w:author="Usuario" w:date="2021-03-31T10:18:00Z">
        <w:r>
          <w:rPr/>
          <w:t xml:space="preserve"> (white Ibis)</w:t>
        </w:r>
      </w:ins>
      <w:ins w:id="187" w:author="Giorgia Graells" w:date="2021-03-30T23:58:00Z">
        <w:r>
          <w:rPr/>
          <w:t xml:space="preserve"> along the east coast of Australia</w:t>
        </w:r>
      </w:ins>
      <w:del w:id="188" w:author="Usuario" w:date="2021-03-31T10:18:00Z">
        <w:r>
          <w:rPr/>
          <w:delText xml:space="preserve">, through the </w:delText>
        </w:r>
      </w:del>
      <w:ins w:id="189" w:author="Giorgia Graells" w:date="2021-03-31T00:06:00Z">
        <w:r>
          <w:rPr/>
          <w:t xml:space="preserve">. </w:t>
        </w:r>
      </w:ins>
      <w:del w:id="190" w:author="Giorgia Graells" w:date="2021-03-28T11:37:00Z">
        <w:r>
          <w:rPr/>
          <w:delText xml:space="preserve"> </w:delText>
        </w:r>
      </w:del>
      <w:ins w:id="191" w:author="Usuario" w:date="2021-03-31T10:18:00Z">
        <w:r>
          <w:rPr/>
          <w:t xml:space="preserve">Studies which use </w:t>
        </w:r>
      </w:ins>
      <w:r>
        <w:rPr/>
        <w:t>experimental approaches through time</w:t>
      </w:r>
      <w:ins w:id="192" w:author="Giorgia Graells" w:date="2021-03-27T17:53:00Z">
        <w:r>
          <w:rPr/>
          <w:t xml:space="preserve"> </w:t>
        </w:r>
      </w:ins>
      <w:del w:id="193" w:author="Usuario" w:date="2021-03-31T10:19:00Z">
        <w:r>
          <w:rPr/>
          <w:delText>are</w:delText>
        </w:r>
      </w:del>
      <w:ins w:id="194" w:author="Usuario" w:date="2021-03-31T10:19:00Z">
        <w:r>
          <w:rPr/>
          <w:t>represent</w:t>
        </w:r>
      </w:ins>
      <w:ins w:id="195" w:author="Giorgia Graells" w:date="2021-03-31T00:10:00Z">
        <w:r>
          <w:rPr/>
          <w:t xml:space="preserve"> less than 1% of the articles. They </w:t>
        </w:r>
      </w:ins>
      <w:ins w:id="196" w:author="Giorgia Graells" w:date="2021-03-28T11:37:00Z">
        <w:r>
          <w:rPr/>
          <w:t xml:space="preserve">included </w:t>
        </w:r>
      </w:ins>
      <w:ins w:id="197" w:author="Giorgia Graells" w:date="2021-03-28T21:11:00Z">
        <w:r>
          <w:rPr/>
          <w:t>articles</w:t>
        </w:r>
      </w:ins>
      <w:ins w:id="198" w:author="Giorgia Graells" w:date="2021-03-25T15:49:00Z">
        <w:r>
          <w:rPr/>
          <w:t xml:space="preserve"> such as the study of</w:t>
        </w:r>
      </w:ins>
      <w:ins w:id="199" w:author="Giorgia Graells" w:date="2021-03-28T11:38:00Z">
        <w:r>
          <w:rPr/>
          <w:t xml:space="preserve"> </w:t>
        </w:r>
      </w:ins>
      <w:r>
        <w:rPr>
          <w:color w:val="000000"/>
          <w:szCs w:val="24"/>
          <w:lang w:val="en-GB"/>
        </w:rPr>
        <w:t xml:space="preserve">Leclerc &amp; Viard </w:t>
      </w:r>
      <w:ins w:id="200" w:author="Giorgia Graells" w:date="2021-03-25T15:56:00Z">
        <w:r>
          <w:rPr>
            <w:color w:val="000000"/>
            <w:szCs w:val="24"/>
            <w:lang w:val="en-GB"/>
          </w:rPr>
          <w:t>(</w:t>
        </w:r>
      </w:ins>
      <w:r>
        <w:rPr>
          <w:color w:val="000000"/>
          <w:szCs w:val="24"/>
          <w:lang w:val="en-GB"/>
        </w:rPr>
        <w:t>2018)</w:t>
      </w:r>
      <w:ins w:id="201" w:author="Giorgia Graells" w:date="2021-03-25T15:56:00Z">
        <w:r>
          <w:rPr>
            <w:color w:val="000000"/>
            <w:szCs w:val="24"/>
            <w:lang w:val="en-GB"/>
          </w:rPr>
          <w:t xml:space="preserve">, </w:t>
        </w:r>
      </w:ins>
      <w:r>
        <w:rPr>
          <w:color w:val="000000"/>
          <w:szCs w:val="24"/>
          <w:lang w:val="en-GB"/>
        </w:rPr>
        <w:t xml:space="preserve">who </w:t>
      </w:r>
      <w:ins w:id="202" w:author="Giorgia Graells" w:date="2021-03-25T15:56:00Z">
        <w:r>
          <w:rPr>
            <w:color w:val="000000"/>
            <w:szCs w:val="24"/>
            <w:lang w:val="en-GB"/>
          </w:rPr>
          <w:t>studied how swimming predators influenced the early development of fauna associated with floating pontoons in ma</w:t>
        </w:r>
      </w:ins>
      <w:ins w:id="203" w:author="Giorgia Graells" w:date="2021-03-25T15:58:00Z">
        <w:r>
          <w:rPr>
            <w:color w:val="000000"/>
            <w:szCs w:val="24"/>
            <w:lang w:val="en-GB"/>
          </w:rPr>
          <w:t>rinas</w:t>
        </w:r>
      </w:ins>
      <w:r>
        <w:rPr/>
        <w:t xml:space="preserve">. </w:t>
      </w:r>
    </w:p>
    <w:p>
      <w:pPr>
        <w:pStyle w:val="Normal"/>
        <w:rPr/>
      </w:pPr>
      <w:r>
        <w:rPr/>
        <w:t>Quantitative studies have dominated the literature during the past 20 year</w:t>
      </w:r>
      <w:ins w:id="204" w:author="Giorgia Graells" w:date="2021-03-27T22:57:00Z">
        <w:r>
          <w:rPr/>
          <w:t>s and</w:t>
        </w:r>
      </w:ins>
      <w:r>
        <w:rPr/>
        <w:t xml:space="preserve"> have focused on ecological approaches. For example </w:t>
      </w:r>
      <w:del w:id="205" w:author="Usuario" w:date="2021-03-31T10:20:00Z">
        <w:r>
          <w:rPr/>
          <w:delText xml:space="preserve">, </w:delText>
        </w:r>
      </w:del>
      <w:ins w:id="206" w:author="Giorgia Graells" w:date="2021-03-31T00:18:00Z">
        <w:r>
          <w:rPr/>
          <w:t xml:space="preserve">Tzortzakaki et al. (2018) </w:t>
        </w:r>
      </w:ins>
      <w:ins w:id="207" w:author="Giorgia Graells" w:date="2021-03-31T00:21:00Z">
        <w:r>
          <w:rPr/>
          <w:t xml:space="preserve">studied the effect of the different land-cover types on bird species richness and abundance </w:t>
        </w:r>
      </w:ins>
      <w:ins w:id="208" w:author="Giorgia Graells" w:date="2021-03-31T00:22:00Z">
        <w:r>
          <w:rPr/>
          <w:t xml:space="preserve"> and </w:t>
        </w:r>
      </w:ins>
      <w:ins w:id="209" w:author="Giorgia Graells" w:date="2021-03-31T00:19:00Z">
        <w:r>
          <w:rPr/>
          <w:t xml:space="preserve">proved that open green spaces are the most significant factor </w:t>
        </w:r>
      </w:ins>
      <w:r>
        <w:rPr/>
        <w:t>favoring</w:t>
      </w:r>
      <w:ins w:id="210" w:author="Giorgia Graells" w:date="2021-03-31T00:19:00Z">
        <w:r>
          <w:rPr/>
          <w:t xml:space="preserve"> bird diversity in a coastal city in Greece.</w:t>
        </w:r>
      </w:ins>
      <w:r>
        <w:rPr/>
        <w:t xml:space="preserve"> Qualitative studies represent 20% of the articles</w:t>
      </w:r>
      <w:del w:id="211" w:author="Giorgia Graells" w:date="2021-03-27T18:02:00Z">
        <w:r>
          <w:rPr/>
          <w:delText>,</w:delText>
        </w:r>
      </w:del>
      <w:r>
        <w:rPr/>
        <w:t xml:space="preserve"> </w:t>
      </w:r>
      <w:ins w:id="212" w:author="Giorgia Graells" w:date="2021-03-27T18:02:00Z">
        <w:r>
          <w:rPr/>
          <w:t xml:space="preserve">and </w:t>
        </w:r>
      </w:ins>
      <w:r>
        <w:rPr/>
        <w:t>these are mostly centered in using a social-</w:t>
      </w:r>
      <w:ins w:id="213" w:author="Usuario" w:date="2021-03-31T10:21:00Z">
        <w:r>
          <w:rPr/>
          <w:t xml:space="preserve">ecological </w:t>
        </w:r>
      </w:ins>
      <w:r>
        <w:rPr/>
        <w:t>approach</w:t>
      </w:r>
      <w:del w:id="214" w:author="Giorgia Graells" w:date="2021-04-07T14:51:10Z">
        <w:r>
          <w:rPr/>
          <w:delText>.</w:delText>
        </w:r>
      </w:del>
      <w:ins w:id="215" w:author="Giorgia Graells" w:date="2021-04-07T14:47:50Z">
        <w:r>
          <w:rPr/>
          <w:t xml:space="preserve">, </w:t>
        </w:r>
      </w:ins>
      <w:ins w:id="216" w:author="Giorgia Graells" w:date="2021-04-07T14:51:35Z">
        <w:r>
          <w:rPr/>
          <w:t>including</w:t>
        </w:r>
      </w:ins>
      <w:del w:id="217" w:author="Giorgia Graells" w:date="2021-04-07T14:47:49Z">
        <w:r>
          <w:rPr/>
          <w:delText xml:space="preserve"> </w:delText>
        </w:r>
      </w:del>
      <w:del w:id="218" w:author="Giorgia Graells" w:date="2021-04-07T14:48:00Z">
        <w:r>
          <w:rPr/>
          <w:delText>For example</w:delText>
        </w:r>
      </w:del>
      <w:del w:id="219" w:author="Giorgia Graells" w:date="2021-04-07T14:48:19Z">
        <w:r>
          <w:rPr/>
          <w:delText xml:space="preserve"> </w:delText>
        </w:r>
      </w:del>
      <w:del w:id="220" w:author="Giorgia Graells" w:date="2021-04-07T14:48:19Z">
        <w:r>
          <w:rPr/>
          <w:delText>used</w:delText>
        </w:r>
      </w:del>
      <w:ins w:id="221" w:author="Usuario" w:date="2021-03-29T09:20:00Z">
        <w:r>
          <w:rPr/>
          <w:t xml:space="preserve"> qualitative </w:t>
        </w:r>
      </w:ins>
      <w:ins w:id="222" w:author="Giorgia Graells" w:date="2021-03-28T21:50:00Z">
        <w:r>
          <w:rPr/>
          <w:t>interview</w:t>
        </w:r>
      </w:ins>
      <w:r>
        <w:rPr/>
        <w:t xml:space="preserve">s </w:t>
      </w:r>
      <w:ins w:id="223" w:author="Usuario" w:date="2021-03-29T09:20:00Z">
        <w:r>
          <w:rPr/>
          <w:t>to assess</w:t>
        </w:r>
      </w:ins>
      <w:ins w:id="224" w:author="Giorgia Graells" w:date="2021-03-28T21:50:00Z">
        <w:r>
          <w:rPr/>
          <w:t xml:space="preserve"> urban </w:t>
        </w:r>
      </w:ins>
      <w:ins w:id="225" w:author="Usuario" w:date="2021-03-29T09:21:00Z">
        <w:r>
          <w:rPr/>
          <w:t xml:space="preserve">coastal </w:t>
        </w:r>
      </w:ins>
      <w:ins w:id="226" w:author="Giorgia Graells" w:date="2021-03-28T21:50:00Z">
        <w:r>
          <w:rPr/>
          <w:t xml:space="preserve">environmental constructs </w:t>
        </w:r>
      </w:ins>
      <w:ins w:id="227" w:author="Usuario" w:date="2021-03-29T09:21:00Z">
        <w:r>
          <w:rPr/>
          <w:t>and preferences</w:t>
        </w:r>
      </w:ins>
      <w:ins w:id="228" w:author="Giorgia Graells" w:date="2021-04-07T14:48:07Z">
        <w:r>
          <w:rPr/>
          <w:t xml:space="preserve"> (Cleland et al. 2015)</w:t>
        </w:r>
      </w:ins>
      <w:ins w:id="229" w:author="Usuario" w:date="2021-03-29T09:22:00Z">
        <w:r>
          <w:rPr/>
          <w:t>.</w:t>
        </w:r>
      </w:ins>
      <w:ins w:id="230" w:author="Usuario" w:date="2021-03-29T09:23:00Z">
        <w:r>
          <w:rPr/>
          <w:t xml:space="preserve"> Other qualitative studies have been used to propose designs of green infrastructure in urban cities (</w:t>
        </w:r>
      </w:ins>
      <w:r>
        <w:rPr/>
        <w:t>Chen et al. 2015</w:t>
      </w:r>
      <w:ins w:id="231" w:author="Usuario" w:date="2021-03-29T09:24:00Z">
        <w:r>
          <w:rPr/>
          <w:t>). P</w:t>
        </w:r>
      </w:ins>
      <w:r>
        <w:rPr/>
        <w:t>olicy</w:t>
      </w:r>
      <w:ins w:id="232" w:author="Usuario" w:date="2021-03-29T09:24:00Z">
        <w:r>
          <w:rPr/>
          <w:t xml:space="preserve"> studies</w:t>
        </w:r>
      </w:ins>
      <w:r>
        <w:rPr/>
        <w:t xml:space="preserve"> </w:t>
      </w:r>
      <w:ins w:id="233" w:author="Usuario" w:date="2021-03-29T09:24:00Z">
        <w:r>
          <w:rPr/>
          <w:t>such as</w:t>
        </w:r>
      </w:ins>
      <w:ins w:id="234" w:author="Giorgia Graells" w:date="2021-03-28T11:41:00Z">
        <w:r>
          <w:rPr/>
          <w:t xml:space="preserve"> </w:t>
        </w:r>
      </w:ins>
      <w:ins w:id="235" w:author="Giorgia Graells" w:date="2021-03-27T18:59:00Z">
        <w:r>
          <w:rPr/>
          <w:t xml:space="preserve">Guerrero Valdebenito &amp; </w:t>
        </w:r>
      </w:ins>
      <w:ins w:id="236" w:author="Giorgia Graells" w:date="2021-03-27T18:59:00Z">
        <w:bookmarkStart w:id="6" w:name="__DdeLink__3074_3530467639"/>
        <w:r>
          <w:rPr/>
          <w:t>Alarcon</w:t>
        </w:r>
      </w:ins>
      <w:ins w:id="237" w:author="Giorgia Graells" w:date="2021-03-27T18:59:00Z">
        <w:bookmarkEnd w:id="6"/>
        <w:r>
          <w:rPr/>
          <w:t xml:space="preserve"> Rodriguez </w:t>
        </w:r>
      </w:ins>
      <w:ins w:id="238" w:author="Usuario" w:date="2021-03-29T09:24:00Z">
        <w:r>
          <w:rPr/>
          <w:t>(</w:t>
        </w:r>
      </w:ins>
      <w:ins w:id="239" w:author="Giorgia Graells" w:date="2021-03-27T18:59:00Z">
        <w:r>
          <w:rPr/>
          <w:t>2018</w:t>
        </w:r>
      </w:ins>
      <w:ins w:id="240" w:author="Usuario" w:date="2021-03-29T09:24:00Z">
        <w:r>
          <w:rPr/>
          <w:t>)</w:t>
        </w:r>
      </w:ins>
      <w:ins w:id="241" w:author="Giorgia Graells" w:date="2021-03-28T11:44:00Z">
        <w:r>
          <w:rPr/>
          <w:t xml:space="preserve"> </w:t>
        </w:r>
      </w:ins>
      <w:ins w:id="242" w:author="Usuario" w:date="2021-03-29T09:24:00Z">
        <w:r>
          <w:rPr/>
          <w:t>used qualitative approaches to assess</w:t>
        </w:r>
      </w:ins>
      <w:ins w:id="243" w:author="Giorgia Graells" w:date="2021-03-28T11:44:00Z">
        <w:r>
          <w:rPr/>
          <w:t xml:space="preserve"> tensions and threats to traditional small-scale artisanal fishing giving the coexistence with larger urbanized systems such as mega infrastructures, ports and cities. They propose to understand the social-spatial transformation processes of coves, and their adaptation strategies to the effects of the neoliberal development model</w:t>
        </w:r>
      </w:ins>
      <w:ins w:id="244" w:author="Usuario" w:date="2021-03-29T09:25:00Z">
        <w:r>
          <w:rPr/>
          <w:t>s.</w:t>
        </w:r>
      </w:ins>
      <w:r>
        <w:rPr/>
        <w:t xml:space="preserve"> Modelling studies which include simulation of urban conditions, have begun to emerge in the past six years (Fig. 3c), these studies focus on a variety of issues such as urban heat island</w:t>
      </w:r>
      <w:ins w:id="245" w:author="Usuario" w:date="2021-03-29T09:26:00Z">
        <w:r>
          <w:rPr/>
          <w:t>.</w:t>
        </w:r>
      </w:ins>
      <w:ins w:id="246" w:author="Giorgia Graells" w:date="2021-03-28T12:07:00Z">
        <w:r>
          <w:rPr/>
          <w:t xml:space="preserve"> </w:t>
        </w:r>
      </w:ins>
      <w:del w:id="247" w:author="Usuario" w:date="2021-03-29T09:26:00Z">
        <w:r>
          <w:rPr/>
          <w:delText>(</w:delText>
        </w:r>
      </w:del>
      <w:ins w:id="248" w:author="Giorgia Graells" w:date="2021-03-28T12:07:00Z">
        <w:r>
          <w:rPr/>
          <w:t xml:space="preserve">Stathopoulou &amp; </w:t>
        </w:r>
      </w:ins>
      <w:hyperlink r:id="rId3">
        <w:ins w:id="249" w:author="Giorgia Graells" w:date="2021-03-28T12:07:00Z">
          <w:r>
            <w:rPr>
              <w:rStyle w:val="InternetLink"/>
              <w:color w:val="000000"/>
              <w:u w:val="none"/>
            </w:rPr>
            <w:t>Cartalis</w:t>
          </w:r>
        </w:ins>
      </w:hyperlink>
      <w:ins w:id="250" w:author="Giorgia Graells" w:date="2021-03-28T12:07:00Z">
        <w:r>
          <w:rPr/>
          <w:t xml:space="preserve"> (2007) </w:t>
        </w:r>
      </w:ins>
      <w:ins w:id="251" w:author="Usuario" w:date="2021-03-29T09:27:00Z">
        <w:r>
          <w:rPr/>
          <w:t>modeled</w:t>
        </w:r>
      </w:ins>
      <w:r>
        <w:rPr/>
        <w:t xml:space="preserve"> the thermal urban environment and urban heat island phenomenon in mayor urban areas in Greece</w:t>
      </w:r>
      <w:ins w:id="252" w:author="Usuario" w:date="2021-03-29T09:26:00Z">
        <w:r>
          <w:rPr/>
          <w:t>.</w:t>
        </w:r>
      </w:ins>
      <w:del w:id="253" w:author="Usuario" w:date="2021-03-29T09:26:00Z">
        <w:r>
          <w:rPr/>
          <w:delText>)</w:delText>
        </w:r>
      </w:del>
      <w:del w:id="254" w:author="Usuario" w:date="2021-03-29T09:28:00Z">
        <w:r>
          <w:rPr/>
          <w:delText>,</w:delText>
        </w:r>
      </w:del>
      <w:ins w:id="255" w:author="Usuario" w:date="2021-03-31T10:22:00Z">
        <w:r>
          <w:rPr/>
          <w:t xml:space="preserve"> </w:t>
        </w:r>
      </w:ins>
      <w:ins w:id="256" w:author="Usuario" w:date="2021-03-29T09:28:00Z">
        <w:r>
          <w:rPr/>
          <w:t xml:space="preserve">Su et al </w:t>
        </w:r>
      </w:ins>
      <w:ins w:id="257" w:author="Giorgia Graells" w:date="2021-03-31T15:30:17Z">
        <w:r>
          <w:rPr/>
          <w:t>(</w:t>
        </w:r>
      </w:ins>
      <w:ins w:id="258" w:author="Usuario" w:date="2021-03-29T09:28:00Z">
        <w:r>
          <w:rPr/>
          <w:t>2019</w:t>
        </w:r>
      </w:ins>
      <w:ins w:id="259" w:author="Giorgia Graells" w:date="2021-03-31T15:30:19Z">
        <w:r>
          <w:rPr/>
          <w:t>)</w:t>
        </w:r>
      </w:ins>
      <w:ins w:id="260" w:author="Usuario" w:date="2021-03-29T09:28:00Z">
        <w:r>
          <w:rPr/>
          <w:t xml:space="preserve"> used</w:t>
        </w:r>
      </w:ins>
      <w:r>
        <w:rPr/>
        <w:t xml:space="preserve"> </w:t>
      </w:r>
      <w:ins w:id="261" w:author="Usuario" w:date="2021-03-29T09:28:00Z">
        <w:r>
          <w:rPr/>
          <w:t xml:space="preserve">modelling to </w:t>
        </w:r>
      </w:ins>
      <w:del w:id="262" w:author="Usuario" w:date="2021-03-29T09:28:00Z">
        <w:r>
          <w:rPr/>
          <w:delText xml:space="preserve">visualisation of </w:delText>
        </w:r>
      </w:del>
      <w:ins w:id="263" w:author="Usuario" w:date="2021-03-29T09:28:00Z">
        <w:r>
          <w:rPr/>
          <w:t xml:space="preserve">determine </w:t>
        </w:r>
      </w:ins>
      <w:r>
        <w:rPr/>
        <w:t>realistic flooding scenarios</w:t>
      </w:r>
      <w:ins w:id="264" w:author="Usuario" w:date="2021-03-29T09:29:00Z">
        <w:r>
          <w:rPr/>
          <w:t>. Other modelling studies have contributed to assess social-ecological dimensions.</w:t>
        </w:r>
      </w:ins>
      <w:ins w:id="265" w:author="Usuario" w:date="2021-03-29T09:31:00Z">
        <w:r>
          <w:rPr/>
          <w:t xml:space="preserve"> </w:t>
        </w:r>
      </w:ins>
      <w:ins w:id="266" w:author="Usuario" w:date="2021-03-31T10:23:00Z">
        <w:r>
          <w:rPr/>
          <w:t xml:space="preserve">For example, </w:t>
        </w:r>
      </w:ins>
      <w:r>
        <w:rPr/>
        <w:t xml:space="preserve">Sahal et al. </w:t>
      </w:r>
      <w:ins w:id="267" w:author="Giorgia Graells" w:date="2021-03-31T15:30:22Z">
        <w:r>
          <w:rPr/>
          <w:t>(</w:t>
        </w:r>
      </w:ins>
      <w:r>
        <w:rPr/>
        <w:t>2013</w:t>
      </w:r>
      <w:ins w:id="268" w:author="Giorgia Graells" w:date="2021-03-31T15:30:24Z">
        <w:r>
          <w:rPr/>
          <w:t>)</w:t>
        </w:r>
      </w:ins>
      <w:ins w:id="269" w:author="Giorgia Graells" w:date="2021-03-27T21:40:00Z">
        <w:r>
          <w:rPr/>
          <w:t xml:space="preserve"> used </w:t>
        </w:r>
      </w:ins>
      <w:del w:id="270" w:author="Usuario" w:date="2021-03-31T10:23:00Z">
        <w:r>
          <w:rPr/>
          <w:delText>of</w:delText>
        </w:r>
      </w:del>
      <w:ins w:id="271" w:author="Giorgia Graells" w:date="2021-03-27T21:40:00Z">
        <w:r>
          <w:rPr/>
          <w:t xml:space="preserve"> macro-simulators </w:t>
        </w:r>
      </w:ins>
      <w:del w:id="272" w:author="Usuario" w:date="2021-03-31T10:23:00Z">
        <w:r>
          <w:rPr/>
          <w:delText xml:space="preserve">with graph-based </w:delText>
        </w:r>
      </w:del>
      <w:ins w:id="273" w:author="Giorgia Graells" w:date="2021-03-27T21:40:00Z">
        <w:r>
          <w:rPr/>
          <w:t xml:space="preserve">and micro-simulators with multi-agent-based </w:t>
        </w:r>
      </w:ins>
      <w:ins w:id="274" w:author="Usuario" w:date="2021-03-31T10:24:00Z">
        <w:r>
          <w:rPr/>
          <w:t>modelling</w:t>
        </w:r>
      </w:ins>
      <w:ins w:id="275" w:author="Usuario" w:date="2021-03-31T10:24:00Z">
        <w:r>
          <w:rPr>
            <w:b w:val="false"/>
            <w:bCs w:val="false"/>
          </w:rPr>
          <w:t xml:space="preserve"> </w:t>
        </w:r>
      </w:ins>
      <w:ins w:id="276" w:author="Giorgia Graells" w:date="2021-04-07T14:56:59Z">
        <w:r>
          <w:rPr>
            <w:b w:val="false"/>
            <w:bCs w:val="false"/>
          </w:rPr>
          <w:t>to select shelter points and choose evacuation routes for pedestrians located on coasts and plans for future tsunamis</w:t>
        </w:r>
      </w:ins>
      <w:ins w:id="277" w:author="Giorgia Graells" w:date="2021-04-07T14:56:59Z">
        <w:r>
          <w:rPr>
            <w:b w:val="false"/>
            <w:bCs w:val="false"/>
          </w:rPr>
          <w:t>.</w:t>
        </w:r>
      </w:ins>
      <w:ins w:id="278" w:author="Giorgia Graells" w:date="2021-04-07T14:56:59Z">
        <w:r>
          <w:rPr>
            <w:b w:val="false"/>
            <w:bCs w:val="false"/>
          </w:rPr>
          <w:t xml:space="preserve"> </w:t>
        </w:r>
      </w:ins>
      <w:del w:id="279" w:author="Usuario" w:date="2021-03-31T10:24:00Z">
        <w:r>
          <w:rPr>
            <w:b w:val="false"/>
            <w:bCs w:val="false"/>
          </w:rPr>
          <w:delText>the beach</w:delText>
        </w:r>
      </w:del>
      <w:del w:id="280" w:author="Giorgia Graells" w:date="2021-04-07T14:56:58Z">
        <w:r>
          <w:rPr>
            <w:b w:val="false"/>
            <w:bCs w:val="false"/>
          </w:rPr>
          <w:delText>coasts</w:delText>
        </w:r>
      </w:del>
      <w:del w:id="281" w:author="Giorgia Graells" w:date="2021-04-07T14:56:58Z">
        <w:r>
          <w:rPr>
            <w:b w:val="false"/>
            <w:bCs w:val="false"/>
          </w:rPr>
          <w:delText>Tinformed on</w:delText>
        </w:r>
      </w:del>
      <w:del w:id="282" w:author="Giorgia Graells" w:date="2021-04-07T14:56:58Z">
        <w:r>
          <w:rPr>
            <w:b w:val="false"/>
            <w:bCs w:val="false"/>
          </w:rPr>
          <w:delText>andfor future</w:delText>
        </w:r>
      </w:del>
      <w:del w:id="283" w:author="Usuario" w:date="2021-03-31T10:24:00Z">
        <w:r>
          <w:rPr>
            <w:b w:val="false"/>
            <w:bCs w:val="false"/>
          </w:rPr>
          <w:delText xml:space="preserve"> </w:delText>
        </w:r>
      </w:del>
      <w:del w:id="284" w:author="Giorgia Graells" w:date="2021-04-07T17:56:57Z">
        <w:r>
          <w:rPr>
            <w:b w:val="false"/>
            <w:bCs w:val="false"/>
          </w:rPr>
          <w:delText>.</w:delText>
        </w:r>
      </w:del>
      <w:ins w:id="285" w:author="Giorgia Graells" w:date="2021-03-27T21:53:00Z">
        <w:r>
          <w:rPr/>
          <w:t>Song et al. (2016</w:t>
        </w:r>
      </w:ins>
      <w:ins w:id="286" w:author="Giorgia Graells" w:date="2021-03-31T15:30:28Z">
        <w:r>
          <w:rPr/>
          <w:t>)</w:t>
        </w:r>
      </w:ins>
      <w:ins w:id="287" w:author="Giorgia Graells" w:date="2021-03-27T21:56:00Z">
        <w:r>
          <w:rPr/>
          <w:t xml:space="preserve"> modeled urban environmental benefits</w:t>
        </w:r>
      </w:ins>
      <w:ins w:id="288" w:author="Usuario" w:date="2021-03-31T10:24:00Z">
        <w:r>
          <w:rPr/>
          <w:t xml:space="preserve">, </w:t>
        </w:r>
      </w:ins>
      <w:del w:id="289" w:author="Usuario" w:date="2021-03-31T10:24:00Z">
        <w:r>
          <w:rPr/>
          <w:delText xml:space="preserve"> (</w:delText>
        </w:r>
      </w:del>
      <w:ins w:id="290" w:author="Giorgia Graells" w:date="2021-03-27T21:56:00Z">
        <w:r>
          <w:rPr/>
          <w:t xml:space="preserve">such as </w:t>
        </w:r>
      </w:ins>
      <w:ins w:id="291" w:author="Giorgia Graells" w:date="2021-03-31T00:46:00Z">
        <w:r>
          <w:rPr/>
          <w:t>green infrastructure, industrial upgrade, and environmental management</w:t>
        </w:r>
      </w:ins>
      <w:del w:id="292" w:author="Usuario" w:date="2021-03-31T10:24:00Z">
        <w:r>
          <w:rPr/>
          <w:delText>)</w:delText>
        </w:r>
      </w:del>
      <w:ins w:id="293" w:author="Usuario" w:date="2021-03-31T10:24:00Z">
        <w:r>
          <w:rPr/>
          <w:t>,</w:t>
        </w:r>
      </w:ins>
      <w:ins w:id="294" w:author="Giorgia Graells" w:date="2021-03-27T21:56:00Z">
        <w:r>
          <w:rPr/>
          <w:t xml:space="preserve"> in China, testing </w:t>
        </w:r>
      </w:ins>
      <w:ins w:id="295" w:author="Giorgia Graells" w:date="2021-03-31T00:43:00Z">
        <w:r>
          <w:rPr/>
          <w:t>social-economic and demographic variables.</w:t>
        </w:r>
      </w:ins>
      <w:r>
        <w:rPr/>
        <w:t xml:space="preserve">  </w:t>
      </w:r>
      <w:ins w:id="296" w:author="Usuario" w:date="2021-03-29T09:33:00Z">
        <w:r>
          <w:rPr/>
          <w:t xml:space="preserve">The use of modelling to inform </w:t>
        </w:r>
      </w:ins>
      <w:r>
        <w:rPr/>
        <w:t xml:space="preserve">environmental policies </w:t>
      </w:r>
      <w:ins w:id="297" w:author="Usuario" w:date="2021-03-29T09:34:00Z">
        <w:r>
          <w:rPr/>
          <w:t>has been approached mainly through mapping</w:t>
        </w:r>
      </w:ins>
      <w:ins w:id="298" w:author="Usuario" w:date="2021-03-31T10:25:00Z">
        <w:r>
          <w:rPr/>
          <w:t xml:space="preserve"> and risk assessments</w:t>
        </w:r>
      </w:ins>
      <w:ins w:id="299" w:author="Usuario" w:date="2021-03-29T09:34:00Z">
        <w:r>
          <w:rPr/>
          <w:t xml:space="preserve">. For instance, </w:t>
        </w:r>
      </w:ins>
      <w:r>
        <w:rPr/>
        <w:t xml:space="preserve">Storch &amp; Downes </w:t>
      </w:r>
      <w:ins w:id="300" w:author="Giorgia Graells" w:date="2021-03-31T15:30:37Z">
        <w:r>
          <w:rPr/>
          <w:t>(</w:t>
        </w:r>
      </w:ins>
      <w:r>
        <w:rPr/>
        <w:t>2011</w:t>
      </w:r>
      <w:ins w:id="301" w:author="Giorgia Graells" w:date="2021-03-31T15:30:34Z">
        <w:r>
          <w:rPr/>
          <w:t>)</w:t>
        </w:r>
      </w:ins>
      <w:ins w:id="302" w:author="Usuario" w:date="2021-03-29T09:35:00Z">
        <w:r>
          <w:rPr/>
          <w:t>quantified</w:t>
        </w:r>
      </w:ins>
      <w:ins w:id="303" w:author="Giorgia Graells" w:date="2021-03-25T22:52:00Z">
        <w:r>
          <w:rPr/>
          <w:t xml:space="preserve"> </w:t>
        </w:r>
      </w:ins>
      <w:ins w:id="304" w:author="Usuario" w:date="2021-03-29T09:35:00Z">
        <w:r>
          <w:rPr/>
          <w:t xml:space="preserve">and mapped </w:t>
        </w:r>
      </w:ins>
      <w:ins w:id="305" w:author="Giorgia Graells" w:date="2021-03-25T22:52:00Z">
        <w:r>
          <w:rPr/>
          <w:t>current and future city-wide flood risks</w:t>
        </w:r>
      </w:ins>
      <w:r>
        <w:rPr/>
        <w:t>,</w:t>
      </w:r>
      <w:ins w:id="306" w:author="Giorgia Graells" w:date="2021-03-25T22:54:00Z">
        <w:r>
          <w:rPr/>
          <w:t xml:space="preserve"> combining climate change scenarios with urban land use scenarios</w:t>
        </w:r>
      </w:ins>
      <w:r>
        <w:rPr/>
        <w:t xml:space="preserve">. </w:t>
      </w:r>
    </w:p>
    <w:p>
      <w:pPr>
        <w:pStyle w:val="Normal"/>
        <w:rPr/>
      </w:pPr>
      <w:r>
        <w:rPr/>
        <w:t>When looking at the main research objectives it is interesting to note that the study of pollution and human impacts have dominated the literature</w:t>
      </w:r>
      <w:ins w:id="307" w:author="Giorgia Graells" w:date="2021-03-27T22:03:00Z">
        <w:r>
          <w:rPr/>
          <w:t xml:space="preserve"> (Fig. 3d)</w:t>
        </w:r>
      </w:ins>
      <w:ins w:id="308" w:author="Giorgia Graells" w:date="2021-03-25T21:03:00Z">
        <w:r>
          <w:rPr/>
          <w:t>.</w:t>
        </w:r>
      </w:ins>
      <w:r>
        <w:rPr/>
        <w:t xml:space="preserve"> </w:t>
      </w:r>
      <w:ins w:id="309" w:author="Giorgia Graells" w:date="2021-03-25T21:03:00Z">
        <w:r>
          <w:rPr/>
          <w:t>These articles mainly focus on the effects of stressors over coastal urban ecosystems and cities</w:t>
        </w:r>
      </w:ins>
      <w:ins w:id="310" w:author="Usuario" w:date="2021-03-29T09:36:00Z">
        <w:r>
          <w:rPr/>
          <w:t>.</w:t>
        </w:r>
      </w:ins>
      <w:ins w:id="311" w:author="Giorgia Graells" w:date="2021-03-25T21:03:00Z">
        <w:r>
          <w:rPr/>
          <w:t xml:space="preserve"> </w:t>
        </w:r>
      </w:ins>
      <w:ins w:id="312" w:author="Usuario" w:date="2021-03-29T09:36:00Z">
        <w:r>
          <w:rPr/>
          <w:t>For instance,</w:t>
        </w:r>
      </w:ins>
      <w:r>
        <w:rPr/>
        <w:t xml:space="preserve"> Capaldo et al. </w:t>
      </w:r>
      <w:ins w:id="313" w:author="Giorgia Graells" w:date="2021-03-31T15:30:41Z">
        <w:r>
          <w:rPr/>
          <w:t>(</w:t>
        </w:r>
      </w:ins>
      <w:r>
        <w:rPr/>
        <w:t>2000</w:t>
      </w:r>
      <w:ins w:id="314" w:author="Giorgia Graells" w:date="2021-03-31T15:30:43Z">
        <w:r>
          <w:rPr/>
          <w:t>)</w:t>
        </w:r>
      </w:ins>
      <w:ins w:id="315" w:author="Giorgia Graells" w:date="2021-03-25T18:31:00Z">
        <w:r>
          <w:rPr/>
          <w:t xml:space="preserve"> </w:t>
        </w:r>
      </w:ins>
      <w:ins w:id="316" w:author="Giorgia Graells" w:date="2021-03-25T18:35:00Z">
        <w:r>
          <w:rPr/>
          <w:t>simulated the atmospheric aerosol size/composition distribution</w:t>
        </w:r>
      </w:ins>
      <w:ins w:id="317" w:author="Giorgia Graells" w:date="2021-03-25T18:36:00Z">
        <w:r>
          <w:rPr/>
          <w:t xml:space="preserve"> presenting</w:t>
        </w:r>
      </w:ins>
      <w:ins w:id="318" w:author="Giorgia Graells" w:date="2021-03-25T18:31:00Z">
        <w:r>
          <w:rPr/>
          <w:t xml:space="preserve"> an approach to the modeling of the mass transfer of semi-volatile species</w:t>
        </w:r>
      </w:ins>
      <w:ins w:id="319" w:author="Giorgia Graells" w:date="2021-03-25T20:58:00Z">
        <w:r>
          <w:rPr/>
          <w:t>;</w:t>
        </w:r>
      </w:ins>
      <w:del w:id="320" w:author="Giorgia Graells" w:date="2021-03-25T20:58:00Z">
        <w:r>
          <w:rPr/>
          <w:delText>,</w:delText>
        </w:r>
      </w:del>
      <w:ins w:id="321" w:author="Giorgia Graells" w:date="2021-03-27T22:04:00Z">
        <w:r>
          <w:rPr/>
          <w:t xml:space="preserve"> and</w:t>
        </w:r>
      </w:ins>
      <w:r>
        <w:rPr/>
        <w:t xml:space="preserve"> Jartun &amp; Pettersen </w:t>
      </w:r>
      <w:ins w:id="322" w:author="Giorgia Graells" w:date="2021-03-31T15:30:46Z">
        <w:r>
          <w:rPr/>
          <w:t>(</w:t>
        </w:r>
      </w:ins>
      <w:r>
        <w:rPr/>
        <w:t>2010</w:t>
      </w:r>
      <w:ins w:id="323" w:author="Giorgia Graells" w:date="2021-03-31T15:30:48Z">
        <w:r>
          <w:rPr/>
          <w:t>)</w:t>
        </w:r>
      </w:ins>
      <w:ins w:id="324" w:author="Giorgia Graells" w:date="2021-03-25T20:56:00Z">
        <w:r>
          <w:rPr/>
          <w:t xml:space="preserve"> collected sediments from urban stormwater runoff and analyzed for the content of various contaminants</w:t>
        </w:r>
      </w:ins>
      <w:ins w:id="325" w:author="Giorgia Graells" w:date="2021-03-25T20:57:00Z">
        <w:r>
          <w:rPr/>
          <w:t>, showing that several active pollution sources are supplying the runoff systems</w:t>
        </w:r>
      </w:ins>
      <w:r>
        <w:rPr/>
        <w:t xml:space="preserve">. </w:t>
      </w:r>
      <w:ins w:id="326" w:author="Usuario" w:date="2021-03-29T09:47:00Z">
        <w:r>
          <w:rPr/>
          <w:t xml:space="preserve">Studies that focus on habitat </w:t>
        </w:r>
      </w:ins>
      <w:r>
        <w:rPr/>
        <w:t xml:space="preserve">use </w:t>
      </w:r>
      <w:ins w:id="327" w:author="Usuario" w:date="2021-03-29T09:47:00Z">
        <w:r>
          <w:rPr/>
          <w:t>in urban areas are also common</w:t>
        </w:r>
      </w:ins>
      <w:ins w:id="328" w:author="Giorgia Graells" w:date="2021-04-07T14:40:21Z">
        <w:r>
          <w:rPr/>
          <w:t xml:space="preserve"> and show </w:t>
        </w:r>
      </w:ins>
      <w:ins w:id="329" w:author="Giorgia Graells" w:date="2021-04-07T14:41:05Z">
        <w:r>
          <w:rPr/>
          <w:t>differences in communities between fixed and floating structures in the benthos</w:t>
        </w:r>
      </w:ins>
      <w:r>
        <w:rPr/>
        <w:t xml:space="preserve"> (</w:t>
      </w:r>
      <w:r>
        <w:rPr/>
        <w:t xml:space="preserve">Holloway &amp; Connell </w:t>
      </w:r>
      <w:del w:id="330" w:author="Giorgia Graells" w:date="2021-04-07T14:41:23Z">
        <w:r>
          <w:rPr/>
          <w:delText>(</w:delText>
        </w:r>
      </w:del>
      <w:r>
        <w:rPr/>
        <w:t>2002</w:t>
      </w:r>
      <w:ins w:id="331" w:author="Usuario" w:date="2021-03-29T09:48:00Z">
        <w:r>
          <w:rPr/>
          <w:t>)</w:t>
        </w:r>
      </w:ins>
      <w:r>
        <w:rPr/>
        <w:t xml:space="preserve"> and </w:t>
      </w:r>
      <w:del w:id="332" w:author="Giorgia Graells" w:date="2021-04-07T14:42:05Z">
        <w:r>
          <w:rPr/>
          <w:delText>Eguchi et al. 2010</w:delText>
        </w:r>
      </w:del>
      <w:ins w:id="333" w:author="Giorgia Graells" w:date="2021-03-25T22:00:00Z">
        <w:r>
          <w:rPr/>
          <w:t xml:space="preserve"> estimat</w:t>
        </w:r>
      </w:ins>
      <w:ins w:id="334" w:author="Giorgia Graells" w:date="2021-03-25T22:00:00Z">
        <w:r>
          <w:rPr/>
          <w:t>ions of</w:t>
        </w:r>
      </w:ins>
      <w:ins w:id="335" w:author="Giorgia Graells" w:date="2021-03-25T22:00:00Z">
        <w:r>
          <w:rPr/>
          <w:t xml:space="preserve"> abundance and survival rates for green turtles (</w:t>
        </w:r>
      </w:ins>
      <w:ins w:id="336" w:author="Giorgia Graells" w:date="2021-03-25T22:00:00Z">
        <w:r>
          <w:rPr>
            <w:i/>
          </w:rPr>
          <w:t>Chelonia mydas</w:t>
        </w:r>
      </w:ins>
      <w:ins w:id="337" w:author="Giorgia Graells" w:date="2021-03-25T22:00:00Z">
        <w:r>
          <w:rPr/>
          <w:t>) in a highly industrialized bay</w:t>
        </w:r>
      </w:ins>
      <w:ins w:id="338" w:author="Giorgia Graells" w:date="2021-04-07T14:42:11Z">
        <w:r>
          <w:rPr/>
          <w:t xml:space="preserve"> (Eguchi et al. 2010)</w:t>
        </w:r>
      </w:ins>
      <w:ins w:id="339" w:author="Usuario" w:date="2021-03-29T09:49:00Z">
        <w:r>
          <w:rPr/>
          <w:t xml:space="preserve">. Studies which focus on different aspects of </w:t>
        </w:r>
      </w:ins>
      <w:r>
        <w:rPr/>
        <w:t xml:space="preserve">city design </w:t>
      </w:r>
      <w:ins w:id="340" w:author="Giorgia Graells" w:date="2021-03-28T12:16:00Z">
        <w:r>
          <w:rPr/>
          <w:t>are less frequent, but they have been increasing in the last 10 years</w:t>
        </w:r>
      </w:ins>
      <w:ins w:id="341" w:author="Usuario" w:date="2021-03-29T09:50:00Z">
        <w:r>
          <w:rPr/>
          <w:t>.</w:t>
        </w:r>
      </w:ins>
      <w:ins w:id="342" w:author="Giorgia Graells" w:date="2021-03-28T12:16:00Z">
        <w:r>
          <w:rPr/>
          <w:t xml:space="preserve"> </w:t>
        </w:r>
      </w:ins>
      <w:ins w:id="343" w:author="Usuario" w:date="2021-03-29T09:50:00Z">
        <w:r>
          <w:rPr/>
          <w:t xml:space="preserve">Some of these studies have </w:t>
        </w:r>
      </w:ins>
      <w:ins w:id="344" w:author="Giorgia Graells" w:date="2021-03-25T22:05:00Z">
        <w:r>
          <w:rPr/>
          <w:t xml:space="preserve">developed </w:t>
        </w:r>
      </w:ins>
      <w:ins w:id="345" w:author="Giorgia Graells" w:date="2021-03-25T22:06:00Z">
        <w:r>
          <w:rPr/>
          <w:t>climatic guidelines for planning</w:t>
        </w:r>
      </w:ins>
      <w:ins w:id="346" w:author="Usuario" w:date="2021-03-29T09:51:00Z">
        <w:r>
          <w:rPr/>
          <w:t xml:space="preserve"> and</w:t>
        </w:r>
      </w:ins>
      <w:ins w:id="347" w:author="Giorgia Graells" w:date="2021-03-25T22:06:00Z">
        <w:r>
          <w:rPr/>
          <w:t xml:space="preserve"> </w:t>
        </w:r>
      </w:ins>
      <w:ins w:id="348" w:author="Giorgia Graells" w:date="2021-03-25T22:07:00Z">
        <w:r>
          <w:rPr/>
          <w:t>identifying</w:t>
        </w:r>
      </w:ins>
      <w:ins w:id="349" w:author="Giorgia Graells" w:date="2021-03-25T22:05:00Z">
        <w:r>
          <w:rPr/>
          <w:t xml:space="preserve"> climatic needs in a coastal cit</w:t>
        </w:r>
      </w:ins>
      <w:ins w:id="350" w:author="Usuario" w:date="2021-03-29T09:51:00Z">
        <w:r>
          <w:rPr/>
          <w:t>ies</w:t>
        </w:r>
      </w:ins>
      <w:ins w:id="351" w:author="Giorgia Graells" w:date="2021-03-25T22:05:00Z">
        <w:r>
          <w:rPr/>
          <w:t xml:space="preserve"> </w:t>
        </w:r>
      </w:ins>
      <w:ins w:id="352" w:author="Usuario" w:date="2021-03-29T09:50:00Z">
        <w:r>
          <w:rPr/>
          <w:t>(e.g Alcoforado et al. 2009</w:t>
        </w:r>
      </w:ins>
      <w:ins w:id="353" w:author="Usuario" w:date="2021-03-29T09:51:00Z">
        <w:r>
          <w:rPr/>
          <w:t>), others have applied multi-criteria decision analysis</w:t>
        </w:r>
      </w:ins>
      <w:ins w:id="354" w:author="Usuario" w:date="2021-03-29T09:52:00Z">
        <w:r>
          <w:rPr/>
          <w:t xml:space="preserve"> to</w:t>
        </w:r>
      </w:ins>
      <w:ins w:id="355" w:author="Usuario" w:date="2021-03-29T09:51:00Z">
        <w:r>
          <w:rPr/>
          <w:t xml:space="preserve"> </w:t>
        </w:r>
      </w:ins>
      <w:ins w:id="356" w:author="Usuario" w:date="2021-03-29T09:52:00Z">
        <w:r>
          <w:rPr/>
          <w:t>explore local stakeholders' perceptions in terms of priority actions for waterfront development</w:t>
        </w:r>
      </w:ins>
      <w:ins w:id="357" w:author="Giorgia Graells" w:date="2021-03-30T16:09:00Z">
        <w:r>
          <w:rPr/>
          <w:t xml:space="preserve"> </w:t>
        </w:r>
      </w:ins>
      <w:ins w:id="358" w:author="Usuario" w:date="2021-03-29T09:52:00Z">
        <w:r>
          <w:rPr/>
          <w:t>(</w:t>
        </w:r>
      </w:ins>
      <w:bookmarkStart w:id="7" w:name="__DdeLink__4404_1170342404"/>
      <w:r>
        <w:rPr/>
        <w:t>Papatheochari</w:t>
      </w:r>
      <w:bookmarkEnd w:id="7"/>
      <w:r>
        <w:rPr/>
        <w:t xml:space="preserve"> &amp; Coccossis 2019</w:t>
      </w:r>
      <w:ins w:id="359" w:author="Usuario" w:date="2021-03-29T09:52:00Z">
        <w:r>
          <w:rPr/>
          <w:t>).</w:t>
        </w:r>
      </w:ins>
      <w:ins w:id="360" w:author="Giorgia Graells" w:date="2021-03-25T22:33:00Z">
        <w:r>
          <w:rPr/>
          <w:t xml:space="preserve"> </w:t>
        </w:r>
      </w:ins>
    </w:p>
    <w:p>
      <w:pPr>
        <w:pStyle w:val="Normal"/>
        <w:rPr/>
      </w:pPr>
      <w:r>
        <w:rPr/>
        <w:t>According to study models</w:t>
      </w:r>
      <w:ins w:id="361" w:author="Giorgia Graells" w:date="2021-03-27T22:09:00Z">
        <w:r>
          <w:rPr/>
          <w:t xml:space="preserve"> (Fig. 4)</w:t>
        </w:r>
      </w:ins>
      <w:r>
        <w:rPr/>
        <w:t xml:space="preserve">, a significant number of publications focused on physical aspects (48.10%) such as pollutants and risk towards natural hazards </w:t>
      </w:r>
      <w:ins w:id="362" w:author="Giorgia Graells" w:date="2021-04-07T14:34:44Z">
        <w:r>
          <w:rPr/>
          <w:t xml:space="preserve">related to </w:t>
        </w:r>
      </w:ins>
      <w:del w:id="363" w:author="Giorgia Graells" w:date="2021-04-07T14:35:18Z">
        <w:r>
          <w:rPr/>
          <w:delText>(e.g. Buggy &amp; Tobin 2008,</w:delText>
        </w:r>
      </w:del>
      <w:ins w:id="364" w:author="Giorgia Graells" w:date="2021-03-27T22:06:00Z">
        <w:r>
          <w:rPr/>
          <w:t xml:space="preserve">  metal</w:t>
        </w:r>
      </w:ins>
      <w:ins w:id="365" w:author="Giorgia Graells" w:date="2021-03-27T22:06:00Z">
        <w:r>
          <w:rPr/>
          <w:t xml:space="preserve"> concentrations</w:t>
        </w:r>
      </w:ins>
      <w:ins w:id="366" w:author="Giorgia Graells" w:date="2021-03-27T22:06:00Z">
        <w:r>
          <w:rPr/>
          <w:t xml:space="preserve"> in surface sediment of an urban estuary</w:t>
        </w:r>
      </w:ins>
      <w:ins w:id="367" w:author="Giorgia Graells" w:date="2021-04-07T14:35:24Z">
        <w:r>
          <w:rPr/>
          <w:t xml:space="preserve"> (Buggy &amp; Tobin 2008), and </w:t>
        </w:r>
      </w:ins>
      <w:del w:id="368" w:author="Giorgia Graells" w:date="2021-04-07T14:36:14Z">
        <w:r>
          <w:rPr/>
          <w:delText xml:space="preserve"> Dominick et al. 2018,</w:delText>
        </w:r>
      </w:del>
      <w:ins w:id="369" w:author="Giorgia Graells" w:date="2021-03-27T22:07:00Z">
        <w:r>
          <w:rPr/>
          <w:t xml:space="preserve"> a characterization of airborne particle in a coastal-urban environment</w:t>
        </w:r>
      </w:ins>
      <w:ins w:id="370" w:author="Giorgia Graells" w:date="2021-04-07T14:36:19Z">
        <w:r>
          <w:rPr/>
          <w:t xml:space="preserve"> (Dominick et al. 2018,</w:t>
        </w:r>
      </w:ins>
      <w:r>
        <w:rPr/>
        <w:t>). The second most frequent study model was biological, centred on specific species (21.94%). In this group</w:t>
      </w:r>
      <w:ins w:id="371" w:author="Giorgia Graells" w:date="2021-04-07T14:36:55Z">
        <w:r>
          <w:rPr/>
          <w:t>,</w:t>
        </w:r>
      </w:ins>
      <w:r>
        <w:rPr/>
        <w:t xml:space="preserve"> birds were the most studied (e.g. Kalinowski &amp; Johnson 2010, </w:t>
      </w:r>
      <w:ins w:id="372" w:author="Giorgia Graells" w:date="2021-03-27T22:15:00Z">
        <w:r>
          <w:rPr/>
          <w:t>studying</w:t>
        </w:r>
      </w:ins>
      <w:ins w:id="373" w:author="Giorgia Graells" w:date="2021-03-27T22:12:00Z">
        <w:r>
          <w:rPr/>
          <w:t xml:space="preserve"> a suburban bird community; </w:t>
        </w:r>
      </w:ins>
      <w:r>
        <w:rPr/>
        <w:t>Sainz-Borgo et al. 2016,</w:t>
      </w:r>
      <w:ins w:id="374" w:author="Giorgia Graells" w:date="2021-03-27T22:13:00Z">
        <w:r>
          <w:rPr/>
          <w:t xml:space="preserve"> studying the house sparrow;</w:t>
        </w:r>
      </w:ins>
      <w:r>
        <w:rPr/>
        <w:t xml:space="preserve"> Blight et al. 2019</w:t>
      </w:r>
      <w:ins w:id="375" w:author="Giorgia Graells" w:date="2021-03-27T22:13:00Z">
        <w:r>
          <w:rPr/>
          <w:t>, studying an urban-nesting gull population</w:t>
        </w:r>
      </w:ins>
      <w:r>
        <w:rPr/>
        <w:t>), followed by invertebrates (marine: Galimany et al. 2013</w:t>
      </w:r>
      <w:ins w:id="376" w:author="Giorgia Graells" w:date="2021-03-28T12:17:00Z">
        <w:r>
          <w:rPr/>
          <w:t>,</w:t>
        </w:r>
      </w:ins>
      <w:ins w:id="377" w:author="Giorgia Graells" w:date="2021-03-27T22:16:00Z">
        <w:r>
          <w:rPr/>
          <w:t xml:space="preserve"> ribbed mussels</w:t>
        </w:r>
      </w:ins>
      <w:ins w:id="378" w:author="Giorgia Graells" w:date="2021-03-27T22:17:00Z">
        <w:r>
          <w:rPr/>
          <w:t>;</w:t>
        </w:r>
      </w:ins>
      <w:del w:id="379" w:author="Giorgia Graells" w:date="2021-03-27T22:17:00Z">
        <w:r>
          <w:rPr/>
          <w:delText>,</w:delText>
        </w:r>
      </w:del>
      <w:r>
        <w:rPr/>
        <w:t xml:space="preserve"> Eddy &amp; Roman 2016</w:t>
      </w:r>
      <w:ins w:id="380" w:author="Giorgia Graells" w:date="2021-03-28T12:17:00Z">
        <w:r>
          <w:rPr/>
          <w:t>,</w:t>
        </w:r>
      </w:ins>
      <w:ins w:id="381" w:author="Giorgia Graells" w:date="2021-03-27T22:16:00Z">
        <w:r>
          <w:rPr/>
          <w:t xml:space="preserve"> epibenthic invertebrate species</w:t>
        </w:r>
      </w:ins>
      <w:ins w:id="382" w:author="Giorgia Graells" w:date="2021-03-27T22:17:00Z">
        <w:r>
          <w:rPr/>
          <w:t>;</w:t>
        </w:r>
      </w:ins>
      <w:r>
        <w:rPr/>
        <w:t xml:space="preserve"> and terrestrial: Bizzo et al. 2010</w:t>
      </w:r>
      <w:ins w:id="383" w:author="Giorgia Graells" w:date="2021-03-28T12:17:00Z">
        <w:r>
          <w:rPr/>
          <w:t>,</w:t>
        </w:r>
      </w:ins>
      <w:ins w:id="384" w:author="Giorgia Graells" w:date="2021-03-27T22:17:00Z">
        <w:r>
          <w:rPr/>
          <w:t xml:space="preserve"> a drosophilid</w:t>
        </w:r>
      </w:ins>
      <w:ins w:id="385" w:author="Giorgia Graells" w:date="2021-03-27T22:18:00Z">
        <w:r>
          <w:rPr/>
          <w:t>;</w:t>
        </w:r>
      </w:ins>
      <w:del w:id="386" w:author="Giorgia Graells" w:date="2021-03-27T22:18:00Z">
        <w:r>
          <w:rPr/>
          <w:delText>,</w:delText>
        </w:r>
      </w:del>
      <w:r>
        <w:rPr/>
        <w:t xml:space="preserve"> Reyes-López &amp; Carpintero 2014</w:t>
      </w:r>
      <w:ins w:id="387" w:author="Giorgia Graells" w:date="2021-03-28T12:17:00Z">
        <w:r>
          <w:rPr/>
          <w:t>,</w:t>
        </w:r>
      </w:ins>
      <w:ins w:id="388" w:author="Giorgia Graells" w:date="2021-03-27T22:18:00Z">
        <w:r>
          <w:rPr/>
          <w:t xml:space="preserve"> ant communities</w:t>
        </w:r>
      </w:ins>
      <w:r>
        <w:rPr/>
        <w:t>) and plants (e.g Schwartz et al.</w:t>
      </w:r>
      <w:ins w:id="389" w:author="Giorgia Graells" w:date="2021-03-27T22:18:00Z">
        <w:r>
          <w:rPr/>
          <w:t xml:space="preserve"> with the study of rare plants</w:t>
        </w:r>
      </w:ins>
      <w:r>
        <w:rPr/>
        <w:t xml:space="preserve"> 2013</w:t>
      </w:r>
      <w:ins w:id="390" w:author="Giorgia Graells" w:date="2021-03-27T22:19:00Z">
        <w:r>
          <w:rPr/>
          <w:t>;</w:t>
        </w:r>
      </w:ins>
      <w:del w:id="391" w:author="Giorgia Graells" w:date="2021-03-27T22:19:00Z">
        <w:r>
          <w:rPr/>
          <w:delText>,</w:delText>
        </w:r>
      </w:del>
      <w:r>
        <w:rPr/>
        <w:t xml:space="preserve"> Grisafi et al. 2016</w:t>
      </w:r>
      <w:ins w:id="392" w:author="Giorgia Graells" w:date="2021-03-27T22:19:00Z">
        <w:r>
          <w:rPr/>
          <w:t xml:space="preserve"> with two species of Tamarix</w:t>
        </w:r>
      </w:ins>
      <w:r>
        <w:rPr/>
        <w:t>, Oliveira et al. 2019</w:t>
      </w:r>
      <w:ins w:id="393" w:author="Giorgia Graells" w:date="2021-03-27T22:19:00Z">
        <w:r>
          <w:rPr/>
          <w:t xml:space="preserve"> with the endangered tree brazilwood</w:t>
        </w:r>
      </w:ins>
      <w:r>
        <w:rPr/>
        <w:t>), leaving other marine species such as fishes</w:t>
      </w:r>
      <w:ins w:id="394" w:author="Giorgia Graells" w:date="2021-04-07T18:15:07Z">
        <w:r>
          <w:rPr/>
          <w:t xml:space="preserve"> behind</w:t>
        </w:r>
      </w:ins>
      <w:r>
        <w:rPr/>
        <w:t xml:space="preserve"> (e.g. Naidoo et al. 2016</w:t>
      </w:r>
      <w:ins w:id="395" w:author="Giorgia Graells" w:date="2021-03-27T22:20:00Z">
        <w:r>
          <w:rPr/>
          <w:t xml:space="preserve">, </w:t>
        </w:r>
      </w:ins>
      <w:ins w:id="396" w:author="Giorgia Graells" w:date="2021-03-27T22:20:00Z">
        <w:r>
          <w:rPr>
            <w:i/>
            <w:iCs/>
          </w:rPr>
          <w:t>Mugil cephalus</w:t>
        </w:r>
      </w:ins>
      <w:ins w:id="397" w:author="Giorgia Graells" w:date="2021-03-27T22:20:00Z">
        <w:r>
          <w:rPr/>
          <w:t>;</w:t>
        </w:r>
      </w:ins>
      <w:del w:id="398" w:author="Giorgia Graells" w:date="2021-03-27T22:20:00Z">
        <w:r>
          <w:rPr/>
          <w:delText>,</w:delText>
        </w:r>
      </w:del>
      <w:r>
        <w:rPr/>
        <w:t xml:space="preserve"> Bolton et al. 2017</w:t>
      </w:r>
      <w:ins w:id="399" w:author="Giorgia Graells" w:date="2021-03-27T22:21:00Z">
        <w:r>
          <w:rPr/>
          <w:t>, fish community</w:t>
        </w:r>
      </w:ins>
      <w:r>
        <w:rPr/>
        <w:t xml:space="preserve">) </w:t>
      </w:r>
      <w:del w:id="400" w:author="Giorgia Graells" w:date="2021-03-27T22:23:00Z">
        <w:r>
          <w:rPr/>
          <w:delText>and algae (Bertocci et al. 2017)</w:delText>
        </w:r>
      </w:del>
      <w:del w:id="401" w:author="Giorgia Graells" w:date="2021-04-07T18:15:00Z">
        <w:r>
          <w:rPr/>
          <w:delText xml:space="preserve"> behind</w:delText>
        </w:r>
      </w:del>
      <w:r>
        <w:rPr/>
        <w:t>. Studies centred on ecosystems (Ehrenfeld 2000,</w:t>
      </w:r>
      <w:ins w:id="402" w:author="Giorgia Graells" w:date="2021-03-27T22:24:00Z">
        <w:r>
          <w:rPr/>
          <w:t xml:space="preserve"> wetlands;</w:t>
        </w:r>
      </w:ins>
      <w:r>
        <w:rPr/>
        <w:t xml:space="preserve"> Branoff 2017</w:t>
      </w:r>
      <w:ins w:id="403" w:author="Giorgia Graells" w:date="2021-03-27T22:24:00Z">
        <w:r>
          <w:rPr/>
          <w:t>, mangroves</w:t>
        </w:r>
      </w:ins>
      <w:r>
        <w:rPr/>
        <w:t>), social (e.g. White et al. 2013,</w:t>
      </w:r>
      <w:ins w:id="404" w:author="Giorgia Graells" w:date="2021-03-27T22:25:00Z">
        <w:r>
          <w:rPr/>
          <w:t xml:space="preserve"> people who visit natural areas</w:t>
        </w:r>
      </w:ins>
      <w:ins w:id="405" w:author="Giorgia Graells" w:date="2021-03-27T22:26:00Z">
        <w:r>
          <w:rPr/>
          <w:t xml:space="preserve">; </w:t>
        </w:r>
      </w:ins>
      <w:del w:id="406" w:author="Giorgia Graells" w:date="2021-03-27T22:25:00Z">
        <w:r>
          <w:rPr/>
          <w:delText xml:space="preserve"> </w:delText>
        </w:r>
      </w:del>
      <w:r>
        <w:rPr/>
        <w:t>Burger et al. 2017</w:t>
      </w:r>
      <w:ins w:id="407" w:author="Giorgia Graells" w:date="2021-03-27T22:26:00Z">
        <w:r>
          <w:rPr/>
          <w:t>, perceptions of avian resources and beach restoration</w:t>
        </w:r>
      </w:ins>
      <w:r>
        <w:rPr/>
        <w:t xml:space="preserve">) and social-eco-technological systems (e.g.Wong 2011, </w:t>
      </w:r>
      <w:ins w:id="408" w:author="Giorgia Graells" w:date="2021-03-27T22:27:00Z">
        <w:r>
          <w:rPr/>
          <w:t xml:space="preserve">Eco-cities in China; </w:t>
        </w:r>
      </w:ins>
      <w:r>
        <w:rPr/>
        <w:t>Conticelli &amp; Tondelli 2018</w:t>
      </w:r>
      <w:ins w:id="409" w:author="Giorgia Graells" w:date="2021-03-27T22:28:00Z">
        <w:r>
          <w:rPr/>
          <w:t>, a proposal for the coastal landscape</w:t>
        </w:r>
      </w:ins>
      <w:r>
        <w:rPr/>
        <w:t xml:space="preserve">) showed fewer articles published (less than 10). </w:t>
      </w:r>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8" w:name="__DdeLink__2901_1870276235"/>
      <w:r>
        <w:rPr/>
        <w:t>Wolsko</w:t>
      </w:r>
      <w:bookmarkEnd w:id="8"/>
      <w:r>
        <w:rPr/>
        <w:t xml:space="preserve"> &amp; Marino 2016).</w:t>
      </w:r>
    </w:p>
    <w:p>
      <w:pPr>
        <w:pStyle w:val="Normal"/>
        <w:rPr/>
      </w:pPr>
      <w:r>
        <w:rPr/>
        <w:t>Research in coastal urban ecology has focused mostly in near-shore terrestrial environments, presenting more than 68% of articles</w:t>
      </w:r>
      <w:ins w:id="410" w:author="Usuario" w:date="2021-03-29T09:58:00Z">
        <w:r>
          <w:rPr/>
          <w:t>. These have focused on urban environments</w:t>
        </w:r>
      </w:ins>
      <w:r>
        <w:rPr/>
        <w:t xml:space="preserve"> (e.g. Parzych et al. 2016</w:t>
      </w:r>
      <w:ins w:id="411" w:author="Usuario" w:date="2021-03-29T09:58:00Z">
        <w:r>
          <w:rPr/>
          <w:t>)</w:t>
        </w:r>
      </w:ins>
      <w:r>
        <w:rPr/>
        <w:t xml:space="preserve"> </w:t>
      </w:r>
      <w:ins w:id="412" w:author="Usuario" w:date="2021-03-29T09:58:00Z">
        <w:r>
          <w:rPr/>
          <w:t>anthropogenic constructions (</w:t>
        </w:r>
      </w:ins>
      <w:r>
        <w:rPr/>
        <w:t>Günel 2018</w:t>
      </w:r>
      <w:ins w:id="413" w:author="Usuario" w:date="2021-03-29T09:58:00Z">
        <w:r>
          <w:rPr/>
          <w:t xml:space="preserve">), green areas </w:t>
        </w:r>
      </w:ins>
      <w:r>
        <w:rPr/>
        <w:t xml:space="preserve">(Callaghan et al. 2018) and </w:t>
      </w:r>
      <w:ins w:id="414" w:author="Usuario" w:date="2021-03-29T09:59:00Z">
        <w:r>
          <w:rPr/>
          <w:t>urban watersheads (</w:t>
        </w:r>
      </w:ins>
      <w:r>
        <w:rPr/>
        <w:t>Pinheiro &amp; Hokugo 2019). Intertidal areas presented 17.30% of the publications</w:t>
      </w:r>
      <w:ins w:id="415" w:author="Usuario" w:date="2021-03-29T09:59:00Z">
        <w:r>
          <w:rPr/>
          <w:t>. These focused on coastal defences</w:t>
        </w:r>
      </w:ins>
      <w:r>
        <w:rPr/>
        <w:t xml:space="preserve"> (e.g. </w:t>
      </w:r>
      <w:del w:id="416" w:author="Giorgia Graells" w:date="2021-03-27T22:38:00Z">
        <w:r>
          <w:rPr/>
          <w:delText xml:space="preserve"> </w:delText>
        </w:r>
      </w:del>
      <w:r>
        <w:rPr>
          <w:color w:val="000000"/>
          <w:szCs w:val="24"/>
        </w:rPr>
        <w:t xml:space="preserve">Jonkman et al. </w:t>
      </w:r>
      <w:r>
        <w:rPr>
          <w:color w:val="000000"/>
          <w:szCs w:val="24"/>
          <w:lang w:val="en-GB"/>
        </w:rPr>
        <w:t>2013),</w:t>
      </w:r>
      <w:ins w:id="417" w:author="Usuario" w:date="2021-03-29T10:00:00Z">
        <w:r>
          <w:rPr>
            <w:color w:val="000000"/>
            <w:szCs w:val="24"/>
            <w:lang w:val="en-GB"/>
          </w:rPr>
          <w:t xml:space="preserve"> estuarine and shallow coastal systems (</w:t>
        </w:r>
      </w:ins>
      <w:r>
        <w:rPr>
          <w:color w:val="000000"/>
          <w:szCs w:val="24"/>
        </w:rPr>
        <w:t xml:space="preserve">Kuwae et al. 2016), </w:t>
      </w:r>
      <w:r>
        <w:rPr/>
        <w:t xml:space="preserve"> </w:t>
      </w:r>
      <w:ins w:id="418" w:author="Usuario" w:date="2021-03-29T10:00:00Z">
        <w:r>
          <w:rPr/>
          <w:t>estuarine mullet in an urban harbour (</w:t>
        </w:r>
      </w:ins>
      <w:r>
        <w:rPr/>
        <w:t>Naidoo et al. 2016</w:t>
      </w:r>
      <w:ins w:id="419" w:author="Usuario" w:date="2021-03-29T10:00:00Z">
        <w:r>
          <w:rPr/>
          <w:t>)</w:t>
        </w:r>
      </w:ins>
      <w:del w:id="420" w:author="Usuario" w:date="2021-03-29T10:00:00Z">
        <w:r>
          <w:rPr/>
          <w:delText>,</w:delText>
        </w:r>
      </w:del>
      <w:ins w:id="421" w:author="Usuario" w:date="2021-03-29T10:01:00Z">
        <w:r>
          <w:rPr/>
          <w:t xml:space="preserve"> and</w:t>
        </w:r>
      </w:ins>
      <w:ins w:id="422" w:author="Usuario" w:date="2021-03-29T10:00:00Z">
        <w:r>
          <w:rPr/>
          <w:t xml:space="preserve"> </w:t>
        </w:r>
      </w:ins>
      <w:del w:id="423" w:author="Usuario" w:date="2021-03-29T10:00:00Z">
        <w:r>
          <w:rPr/>
          <w:delText xml:space="preserve"> </w:delText>
        </w:r>
      </w:del>
      <w:ins w:id="424" w:author="Usuario" w:date="2021-03-29T10:00:00Z">
        <w:r>
          <w:rPr/>
          <w:t>p</w:t>
        </w:r>
      </w:ins>
      <w:ins w:id="425" w:author="Usuario" w:date="2021-03-29T10:00:00Z">
        <w:r>
          <w:rPr>
            <w:color w:val="000000"/>
            <w:szCs w:val="24"/>
          </w:rPr>
          <w:t>redation on a threatened coastal seabird</w:t>
        </w:r>
      </w:ins>
      <w:ins w:id="426" w:author="Usuario" w:date="2021-03-29T10:00:00Z">
        <w:r>
          <w:rPr/>
          <w:t xml:space="preserve"> </w:t>
        </w:r>
      </w:ins>
      <w:ins w:id="427" w:author="Usuario" w:date="2021-03-29T10:01:00Z">
        <w:r>
          <w:rPr/>
          <w:t>(</w:t>
        </w:r>
      </w:ins>
      <w:r>
        <w:rPr/>
        <w:t xml:space="preserve">Greenwell et al. 2019). </w:t>
      </w:r>
      <w:ins w:id="428" w:author="Usuario" w:date="2021-03-29T10:01:00Z">
        <w:r>
          <w:rPr/>
          <w:t>Near</w:t>
        </w:r>
      </w:ins>
      <w:r>
        <w:rPr/>
        <w:t xml:space="preserve">-shore coastal benthic </w:t>
      </w:r>
      <w:ins w:id="429" w:author="Usuario" w:date="2021-03-29T10:01:00Z">
        <w:r>
          <w:rPr/>
          <w:t xml:space="preserve">habitats accounted for </w:t>
        </w:r>
      </w:ins>
      <w:r>
        <w:rPr/>
        <w:t xml:space="preserve">3.38% </w:t>
      </w:r>
      <w:ins w:id="430" w:author="Usuario" w:date="2021-03-29T10:02:00Z">
        <w:r>
          <w:rPr/>
          <w:t xml:space="preserve">and included studies such as those which assess community structure </w:t>
        </w:r>
      </w:ins>
      <w:r>
        <w:rPr/>
        <w:t>(e.g. Holloway &amp; Connell 2002</w:t>
      </w:r>
      <w:ins w:id="431" w:author="Usuario" w:date="2021-03-29T10:03:00Z">
        <w:r>
          <w:rPr/>
          <w:t>; Eddy &amp; Roman 2016</w:t>
        </w:r>
      </w:ins>
      <w:ins w:id="432" w:author="Usuario" w:date="2021-03-29T10:02:00Z">
        <w:r>
          <w:rPr/>
          <w:t>)</w:t>
        </w:r>
      </w:ins>
      <w:ins w:id="433" w:author="Usuario" w:date="2021-03-29T10:03:00Z">
        <w:r>
          <w:rPr/>
          <w:t xml:space="preserve">, </w:t>
        </w:r>
      </w:ins>
      <w:ins w:id="434" w:author="Usuario" w:date="2021-03-29T10:04:00Z">
        <w:r>
          <w:rPr/>
          <w:t xml:space="preserve">impacts of </w:t>
        </w:r>
      </w:ins>
      <w:ins w:id="435" w:author="Usuario" w:date="2021-03-29T10:05:00Z">
        <w:r>
          <w:rPr/>
          <w:t>light on communities</w:t>
        </w:r>
      </w:ins>
      <w:r>
        <w:rPr/>
        <w:t xml:space="preserve"> </w:t>
      </w:r>
      <w:ins w:id="436" w:author="Usuario" w:date="2021-03-29T10:05:00Z">
        <w:r>
          <w:rPr>
            <w:szCs w:val="24"/>
          </w:rPr>
          <w:t>(</w:t>
        </w:r>
      </w:ins>
      <w:r>
        <w:rPr>
          <w:szCs w:val="24"/>
        </w:rPr>
        <w:t>Bolton et al. 2017</w:t>
      </w:r>
      <w:ins w:id="437" w:author="Usuario" w:date="2021-03-29T10:05:00Z">
        <w:r>
          <w:rPr>
            <w:szCs w:val="24"/>
          </w:rPr>
          <w:t>)</w:t>
        </w:r>
      </w:ins>
      <w:del w:id="438" w:author="Usuario" w:date="2021-03-29T10:06:00Z">
        <w:r>
          <w:rPr>
            <w:szCs w:val="24"/>
          </w:rPr>
          <w:delText>,</w:delText>
        </w:r>
      </w:del>
      <w:ins w:id="439" w:author="Usuario" w:date="2021-03-29T10:06:00Z">
        <w:r>
          <w:rPr>
            <w:szCs w:val="24"/>
          </w:rPr>
          <w:t xml:space="preserve"> and</w:t>
        </w:r>
      </w:ins>
      <w:ins w:id="440" w:author="Giorgia Graells" w:date="2021-03-27T22:40:00Z">
        <w:r>
          <w:rPr>
            <w:szCs w:val="24"/>
          </w:rPr>
          <w:t xml:space="preserve"> </w:t>
        </w:r>
      </w:ins>
      <w:ins w:id="441" w:author="Usuario" w:date="2021-03-29T10:05:00Z">
        <w:r>
          <w:rPr>
            <w:szCs w:val="24"/>
          </w:rPr>
          <w:t xml:space="preserve">spatial distribution patterns </w:t>
        </w:r>
      </w:ins>
      <w:ins w:id="442" w:author="Usuario" w:date="2021-03-29T10:06:00Z">
        <w:r>
          <w:rPr>
            <w:szCs w:val="24"/>
          </w:rPr>
          <w:t xml:space="preserve">(e.g. </w:t>
        </w:r>
      </w:ins>
      <w:r>
        <w:rPr>
          <w:szCs w:val="24"/>
        </w:rPr>
        <w:t>Heery et al. 2018</w:t>
      </w:r>
      <w:ins w:id="443" w:author="Usuario" w:date="2021-03-29T10:06:00Z">
        <w:r>
          <w:rPr>
            <w:szCs w:val="24"/>
          </w:rPr>
          <w:t xml:space="preserve"> for </w:t>
        </w:r>
      </w:ins>
      <w:ins w:id="444" w:author="Giorgia Graells" w:date="2021-03-25T21:39:00Z">
        <w:r>
          <w:rPr>
            <w:szCs w:val="24"/>
          </w:rPr>
          <w:t>the giant Pacific octopus (</w:t>
        </w:r>
      </w:ins>
      <w:ins w:id="445" w:author="Giorgia Graells" w:date="2021-03-25T21:39:00Z">
        <w:r>
          <w:rPr>
            <w:i/>
            <w:szCs w:val="24"/>
          </w:rPr>
          <w:t>Enteroctopus dofleini</w:t>
        </w:r>
      </w:ins>
      <w:ins w:id="446" w:author="Giorgia Graells" w:date="2021-03-25T21:39:00Z">
        <w:r>
          <w:rPr>
            <w:szCs w:val="24"/>
          </w:rPr>
          <w:t>)</w:t>
        </w:r>
      </w:ins>
      <w:r>
        <w:rPr/>
        <w:t xml:space="preserve">. </w:t>
      </w:r>
      <w:ins w:id="447" w:author="Usuario" w:date="2021-03-29T10:06:00Z">
        <w:r>
          <w:rPr/>
          <w:t xml:space="preserve">Studies which focus on </w:t>
        </w:r>
      </w:ins>
      <w:r>
        <w:rPr/>
        <w:t xml:space="preserve">pelagic environments near the coast </w:t>
      </w:r>
      <w:ins w:id="448" w:author="Usuario" w:date="2021-03-29T10:06:00Z">
        <w:r>
          <w:rPr/>
          <w:t xml:space="preserve">account for </w:t>
        </w:r>
      </w:ins>
      <w:r>
        <w:rPr/>
        <w:t xml:space="preserve">only 1.69% . </w:t>
      </w:r>
      <w:ins w:id="449" w:author="Usuario" w:date="2021-03-29T10:07:00Z">
        <w:r>
          <w:rPr/>
          <w:t xml:space="preserve">These relate mostly to </w:t>
        </w:r>
      </w:ins>
      <w:r>
        <w:rPr/>
        <w:t>sea water studies</w:t>
      </w:r>
      <w:del w:id="450" w:author="Usuario" w:date="2021-03-29T10:07:00Z">
        <w:r>
          <w:rPr/>
          <w:delText xml:space="preserve">: </w:delText>
        </w:r>
      </w:del>
      <w:ins w:id="451" w:author="Usuario" w:date="2021-03-29T10:07:00Z">
        <w:r>
          <w:rPr/>
          <w:t xml:space="preserve"> such as </w:t>
        </w:r>
      </w:ins>
      <w:r>
        <w:rPr/>
        <w:t>Zhen et al. 2007</w:t>
      </w:r>
      <w:ins w:id="452" w:author="Usuario" w:date="2021-03-29T10:07:00Z">
        <w:r>
          <w:rPr/>
          <w:t>,</w:t>
        </w:r>
      </w:ins>
      <w:ins w:id="453" w:author="Giorgia Graells" w:date="2021-03-28T12:24:00Z">
        <w:r>
          <w:rPr/>
          <w:t xml:space="preserve"> </w:t>
        </w:r>
      </w:ins>
      <w:ins w:id="454" w:author="Usuario" w:date="2021-03-29T10:08:00Z">
        <w:r>
          <w:rPr/>
          <w:t xml:space="preserve">and </w:t>
        </w:r>
      </w:ins>
      <w:ins w:id="455" w:author="Giorgia Graells" w:date="2021-03-28T12:24:00Z">
        <w:r>
          <w:rPr/>
          <w:t>ocean thermal energy</w:t>
        </w:r>
      </w:ins>
      <w:r>
        <w:rPr/>
        <w:t xml:space="preserve"> (Wang 2010). Coastal atmosphere showed 8.86% of total articles published (e.g. aerosol: Castro et al. 1999; PM10 pollution episodes: Vicente et al. 2012; atmospheric deposition: Shanquan et al. 2016; and chemical composition of fine-aerosol fraction: Theodosi et al. 2018).</w:t>
      </w:r>
    </w:p>
    <w:p>
      <w:pPr>
        <w:pStyle w:val="Heading2"/>
        <w:numPr>
          <w:ilvl w:val="1"/>
          <w:numId w:val="3"/>
        </w:numPr>
        <w:rPr/>
      </w:pPr>
      <w:bookmarkStart w:id="9"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9"/>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w:t>
      </w:r>
      <w:ins w:id="456" w:author="Giorgia Graells" w:date="2021-03-31T13:34:35Z">
        <w:r>
          <w:rPr>
            <w:color w:val="000000"/>
            <w:szCs w:val="24"/>
            <w:lang w:val="en-GB"/>
          </w:rPr>
          <w:t>al</w:t>
        </w:r>
      </w:ins>
      <w:del w:id="457" w:author="Giorgia Graells" w:date="2021-03-31T13:34:35Z">
        <w:r>
          <w:rPr>
            <w:color w:val="000000"/>
            <w:szCs w:val="24"/>
            <w:lang w:val="en-GB"/>
          </w:rPr>
          <w:delText>o</w:delText>
        </w:r>
      </w:del>
      <w:r>
        <w:rPr>
          <w:color w:val="000000"/>
          <w:szCs w:val="24"/>
          <w:lang w:val="en-GB"/>
        </w:rPr>
        <w:t xml:space="preserve">-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w:t>
      </w:r>
      <w:ins w:id="458" w:author="Giorgia Graells" w:date="2021-03-28T12:29:00Z">
        <w:r>
          <w:rPr>
            <w:color w:val="000000"/>
            <w:szCs w:val="24"/>
            <w:lang w:val="en-GB"/>
          </w:rPr>
          <w:t xml:space="preserve"> (for example </w:t>
        </w:r>
      </w:ins>
      <w:ins w:id="459" w:author="Giorgia Graells" w:date="2021-03-28T12:29:00Z">
        <w:r>
          <w:rPr>
            <w:i/>
            <w:iCs/>
            <w:color w:val="000000"/>
            <w:szCs w:val="24"/>
            <w:lang w:val="en-GB"/>
          </w:rPr>
          <w:t>ecology in the city</w:t>
        </w:r>
      </w:ins>
      <w:ins w:id="460" w:author="Giorgia Graells" w:date="2021-03-28T12:29:00Z">
        <w:r>
          <w:rPr>
            <w:color w:val="000000"/>
            <w:szCs w:val="24"/>
            <w:lang w:val="en-GB"/>
          </w:rPr>
          <w:t xml:space="preserve">: Hosannah et al. 2014; </w:t>
        </w:r>
      </w:ins>
      <w:ins w:id="461" w:author="Giorgia Graells" w:date="2021-03-28T12:29:00Z">
        <w:r>
          <w:rPr>
            <w:i/>
            <w:iCs/>
            <w:color w:val="000000"/>
            <w:szCs w:val="24"/>
            <w:lang w:val="en-GB"/>
          </w:rPr>
          <w:t>ecology of the city</w:t>
        </w:r>
      </w:ins>
      <w:ins w:id="462" w:author="Giorgia Graells" w:date="2021-03-28T12:29:00Z">
        <w:r>
          <w:rPr>
            <w:color w:val="000000"/>
            <w:szCs w:val="24"/>
            <w:lang w:val="en-GB"/>
          </w:rPr>
          <w:t xml:space="preserve">: Bulleri 2006; </w:t>
        </w:r>
      </w:ins>
      <w:ins w:id="463" w:author="Giorgia Graells" w:date="2021-03-28T12:29:00Z">
        <w:r>
          <w:rPr>
            <w:i/>
            <w:iCs/>
            <w:color w:val="000000"/>
            <w:szCs w:val="24"/>
            <w:lang w:val="en-GB"/>
          </w:rPr>
          <w:t>ecology for the city</w:t>
        </w:r>
      </w:ins>
      <w:ins w:id="464" w:author="Giorgia Graells" w:date="2021-03-28T12:29:00Z">
        <w:r>
          <w:rPr>
            <w:color w:val="000000"/>
            <w:szCs w:val="24"/>
            <w:lang w:val="en-GB"/>
          </w:rPr>
          <w:t>: Santos &amp; Freire 2015)</w:t>
        </w:r>
      </w:ins>
      <w:r>
        <w:rPr>
          <w:color w:val="000000"/>
          <w:szCs w:val="24"/>
          <w:lang w:val="en-GB"/>
        </w:rPr>
        <w:t>, followed by spatio-temporal approach</w:t>
      </w:r>
      <w:ins w:id="465" w:author="Giorgia Graells" w:date="2021-03-28T12:30:00Z">
        <w:r>
          <w:rPr>
            <w:color w:val="000000"/>
            <w:szCs w:val="24"/>
            <w:lang w:val="en-GB"/>
          </w:rPr>
          <w:t xml:space="preserve"> (for example </w:t>
        </w:r>
      </w:ins>
      <w:ins w:id="466" w:author="Giorgia Graells" w:date="2021-03-28T12:30:00Z">
        <w:r>
          <w:rPr>
            <w:i/>
            <w:iCs/>
            <w:color w:val="000000"/>
            <w:szCs w:val="24"/>
            <w:lang w:val="en-GB"/>
          </w:rPr>
          <w:t>ecology in the city</w:t>
        </w:r>
      </w:ins>
      <w:ins w:id="467" w:author="Giorgia Graells" w:date="2021-03-28T12:30:00Z">
        <w:r>
          <w:rPr>
            <w:color w:val="000000"/>
            <w:szCs w:val="24"/>
            <w:lang w:val="en-GB"/>
          </w:rPr>
          <w:t xml:space="preserve">: Castro et al. 1999; </w:t>
        </w:r>
      </w:ins>
      <w:ins w:id="468" w:author="Giorgia Graells" w:date="2021-03-28T12:30:00Z">
        <w:r>
          <w:rPr>
            <w:i/>
            <w:iCs/>
            <w:color w:val="000000"/>
            <w:szCs w:val="24"/>
            <w:lang w:val="en-GB"/>
          </w:rPr>
          <w:t>ecology of the city</w:t>
        </w:r>
      </w:ins>
      <w:ins w:id="469" w:author="Giorgia Graells" w:date="2021-03-28T12:30:00Z">
        <w:r>
          <w:rPr>
            <w:color w:val="000000"/>
            <w:szCs w:val="24"/>
            <w:lang w:val="en-GB"/>
          </w:rPr>
          <w:t xml:space="preserve">: Serre et al. 2010; </w:t>
        </w:r>
      </w:ins>
      <w:ins w:id="470" w:author="Giorgia Graells" w:date="2021-03-28T12:30:00Z">
        <w:r>
          <w:rPr>
            <w:i/>
            <w:iCs/>
            <w:color w:val="000000"/>
            <w:szCs w:val="24"/>
            <w:lang w:val="en-GB"/>
          </w:rPr>
          <w:t>ecology for the city</w:t>
        </w:r>
      </w:ins>
      <w:ins w:id="471" w:author="Giorgia Graells" w:date="2021-03-28T12:30:00Z">
        <w:r>
          <w:rPr>
            <w:color w:val="000000"/>
            <w:szCs w:val="24"/>
            <w:lang w:val="en-GB"/>
          </w:rPr>
          <w:t>: Storch &amp; Downes 2011 )</w:t>
        </w:r>
      </w:ins>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w:t>
      </w:r>
      <w:ins w:id="472" w:author="Giorgia Graells" w:date="2021-03-28T15:27:00Z">
        <w:r>
          <w:rPr>
            <w:color w:val="000000"/>
            <w:szCs w:val="24"/>
            <w:lang w:val="en-GB"/>
          </w:rPr>
          <w:t xml:space="preserve"> (e.g. </w:t>
        </w:r>
      </w:ins>
      <w:ins w:id="473" w:author="Giorgia Graells" w:date="2021-03-28T15:27:00Z">
        <w:bookmarkStart w:id="10" w:name="__DdeLink__2901_18702762351"/>
        <w:r>
          <w:rPr>
            <w:color w:val="000000"/>
            <w:szCs w:val="24"/>
            <w:lang w:val="en-GB"/>
          </w:rPr>
          <w:t>Wolsko</w:t>
        </w:r>
      </w:ins>
      <w:ins w:id="474" w:author="Giorgia Graells" w:date="2021-03-28T15:27:00Z">
        <w:bookmarkEnd w:id="10"/>
        <w:r>
          <w:rPr>
            <w:color w:val="000000"/>
            <w:szCs w:val="24"/>
            <w:lang w:val="en-GB"/>
          </w:rPr>
          <w:t xml:space="preserve"> &amp; Marino 2016, integrated research on disasters and climate change-induced migration with environmental psychology and the psychology of natural disasters)</w:t>
        </w:r>
      </w:ins>
      <w:r>
        <w:rPr>
          <w:color w:val="000000"/>
          <w:szCs w:val="24"/>
          <w:lang w:val="en-GB"/>
        </w:rPr>
        <w:t xml:space="preserve">,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w:t>
      </w:r>
      <w:ins w:id="475" w:author="Usuario" w:date="2021-03-29T09:54:00Z">
        <w:r>
          <w:rPr>
            <w:color w:val="000000"/>
            <w:szCs w:val="24"/>
            <w:lang w:val="en-GB"/>
          </w:rPr>
          <w:t>.</w:t>
        </w:r>
      </w:ins>
      <w:ins w:id="476" w:author="Giorgia Graells" w:date="2021-03-28T15:38:00Z">
        <w:r>
          <w:rPr>
            <w:color w:val="000000"/>
            <w:szCs w:val="24"/>
            <w:lang w:val="en-GB"/>
          </w:rPr>
          <w:t xml:space="preserve"> </w:t>
        </w:r>
      </w:ins>
      <w:del w:id="477" w:author="Usuario" w:date="2021-03-29T09:54:00Z">
        <w:r>
          <w:rPr>
            <w:color w:val="000000"/>
            <w:szCs w:val="24"/>
            <w:lang w:val="en-GB"/>
          </w:rPr>
          <w:delText>(a</w:delText>
        </w:r>
      </w:del>
      <w:ins w:id="478" w:author="Usuario" w:date="2021-03-29T09:54:00Z">
        <w:r>
          <w:rPr>
            <w:color w:val="000000"/>
            <w:szCs w:val="24"/>
            <w:lang w:val="en-GB"/>
          </w:rPr>
          <w:t>A</w:t>
        </w:r>
      </w:ins>
      <w:ins w:id="479" w:author="Giorgia Graells" w:date="2021-03-28T15:38:00Z">
        <w:r>
          <w:rPr>
            <w:color w:val="000000"/>
            <w:szCs w:val="24"/>
            <w:lang w:val="en-GB"/>
          </w:rPr>
          <w:t xml:space="preserve">n example of human adaptations </w:t>
        </w:r>
      </w:ins>
      <w:ins w:id="480" w:author="Usuario" w:date="2021-03-29T09:55:00Z">
        <w:r>
          <w:rPr>
            <w:color w:val="000000"/>
            <w:szCs w:val="24"/>
            <w:lang w:val="en-GB"/>
          </w:rPr>
          <w:t xml:space="preserve">can be found in </w:t>
        </w:r>
      </w:ins>
      <w:ins w:id="481" w:author="Giorgia Graells" w:date="2021-03-28T15:38:00Z">
        <w:r>
          <w:rPr>
            <w:color w:val="000000"/>
            <w:szCs w:val="24"/>
            <w:lang w:val="en-GB"/>
          </w:rPr>
          <w:t>Villagra et al. (2016) who described the 'resilience thinking' approach in urban planning, in order for a coastal city to adapt to extreme natural events such as tsunamis</w:t>
        </w:r>
      </w:ins>
      <w:ins w:id="482" w:author="Usuario" w:date="2021-03-29T09:55:00Z">
        <w:r>
          <w:rPr>
            <w:color w:val="000000"/>
            <w:szCs w:val="24"/>
            <w:lang w:val="en-GB"/>
          </w:rPr>
          <w:t xml:space="preserve">. Also, </w:t>
        </w:r>
      </w:ins>
      <w:ins w:id="483" w:author="Giorgia Graells" w:date="2021-03-28T15:38:00Z">
        <w:r>
          <w:rPr>
            <w:color w:val="000000"/>
            <w:szCs w:val="24"/>
            <w:lang w:val="en-GB"/>
          </w:rPr>
          <w:t xml:space="preserve"> Co</w:t>
        </w:r>
      </w:ins>
      <w:ins w:id="484" w:author="Giorgia Graells" w:date="2021-03-30T16:15:00Z">
        <w:r>
          <w:rPr>
            <w:color w:val="000000"/>
            <w:szCs w:val="24"/>
            <w:lang w:val="en-GB"/>
          </w:rPr>
          <w:t>n</w:t>
        </w:r>
      </w:ins>
      <w:ins w:id="485" w:author="Giorgia Graells" w:date="2021-03-28T15:38:00Z">
        <w:r>
          <w:rPr>
            <w:color w:val="000000"/>
            <w:szCs w:val="24"/>
            <w:lang w:val="en-GB"/>
          </w:rPr>
          <w:t xml:space="preserve">ticelli &amp; Tondelli (2018) </w:t>
        </w:r>
      </w:ins>
      <w:del w:id="486" w:author="Usuario" w:date="2021-03-29T09:55:00Z">
        <w:r>
          <w:rPr>
            <w:color w:val="000000"/>
            <w:szCs w:val="24"/>
            <w:lang w:val="en-GB"/>
          </w:rPr>
          <w:delText>who</w:delText>
        </w:r>
      </w:del>
      <w:ins w:id="487" w:author="Giorgia Graells" w:date="2021-03-28T15:38:00Z">
        <w:r>
          <w:rPr>
            <w:color w:val="000000"/>
            <w:szCs w:val="24"/>
            <w:lang w:val="en-GB"/>
          </w:rPr>
          <w:t xml:space="preserve"> proposed an urban regeneration of a coastal territory considering the local coastal landscape as a key element for boosting local sustainable growth</w:t>
        </w:r>
      </w:ins>
      <w:del w:id="488" w:author="Usuario" w:date="2021-03-29T09:55:00Z">
        <w:r>
          <w:rPr>
            <w:color w:val="000000"/>
            <w:szCs w:val="24"/>
            <w:lang w:val="en-GB"/>
          </w:rPr>
          <w:delText xml:space="preserve">) </w:delText>
        </w:r>
      </w:del>
      <w:r>
        <w:rPr>
          <w:color w:val="000000"/>
          <w:szCs w:val="24"/>
          <w:lang w:val="en-GB"/>
        </w:rPr>
        <w:t xml:space="preserve">.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w:t>
      </w:r>
      <w:ins w:id="489" w:author="Giorgia Graells" w:date="2021-03-31T13:34:46Z">
        <w:r>
          <w:rPr/>
          <w:t>al</w:t>
        </w:r>
      </w:ins>
      <w:del w:id="490" w:author="Giorgia Graells" w:date="2021-03-31T13:34:46Z">
        <w:r>
          <w:rPr/>
          <w:delText>o</w:delText>
        </w:r>
      </w:del>
      <w:r>
        <w:rPr/>
        <w:t xml:space="preserve">-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w:t>
      </w:r>
      <w:del w:id="491" w:author="Usuario" w:date="2021-03-29T08:38:00Z">
        <w:r>
          <w:rPr>
            <w:lang w:val="en-GB"/>
          </w:rPr>
          <w:delText xml:space="preserve">, NN, JC, </w:delText>
        </w:r>
      </w:del>
      <w:r>
        <w:rPr>
          <w:lang w:val="en-GB"/>
        </w:rPr>
        <w:t>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This work was supported by the National Agency for Research and Development (ANID) Scholarship Program, National graduate scholarship [21171829, 2017]</w:t>
      </w:r>
      <w:del w:id="492" w:author="Giorgia Graells" w:date="2021-04-07T18:17:30Z">
        <w:r>
          <w:rPr>
            <w:szCs w:val="24"/>
          </w:rPr>
          <w:delText xml:space="preserve"> </w:delText>
        </w:r>
      </w:del>
      <w:r>
        <w:rPr>
          <w:szCs w:val="24"/>
        </w:rPr>
        <w:t xml:space="preserve">, </w:t>
      </w:r>
      <w:ins w:id="493" w:author="Giorgia Graells" w:date="2021-03-31T13:27:13Z">
        <w:r>
          <w:rPr>
            <w:szCs w:val="24"/>
          </w:rPr>
          <w:t>ANID – Millennium Science Initiative Program [Code ICN2019_015</w:t>
        </w:r>
      </w:ins>
      <w:ins w:id="494" w:author="Giorgia Graells" w:date="2021-03-31T13:28:28Z">
        <w:r>
          <w:rPr>
            <w:szCs w:val="24"/>
          </w:rPr>
          <w:t>]</w:t>
        </w:r>
      </w:ins>
      <w:r>
        <w:rPr>
          <w:szCs w:val="24"/>
        </w:rPr>
        <w:t xml:space="preserve"> and Center of Applied Ecology and Sustainability (CAPES) [ANID PIA/BASAL FB0002]</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w:t>
      </w:r>
      <w:ins w:id="495" w:author="Giorgia Graells" w:date="2021-03-31T00:49:00Z">
        <w:r>
          <w:rPr>
            <w:rFonts w:eastAsia="Times New Roman" w:cs="Times New Roman"/>
            <w:szCs w:val="24"/>
            <w:lang w:val="en-GB" w:eastAsia="en-GB"/>
          </w:rPr>
          <w:t>E</w:t>
        </w:r>
      </w:ins>
      <w:del w:id="496" w:author="Giorgia Graells" w:date="2021-03-31T00:49:00Z">
        <w:r>
          <w:rPr>
            <w:rFonts w:eastAsia="Times New Roman" w:cs="Times New Roman"/>
            <w:szCs w:val="24"/>
            <w:lang w:val="en-GB" w:eastAsia="en-GB"/>
          </w:rPr>
          <w:delText>e</w:delText>
        </w:r>
      </w:del>
      <w:r>
        <w:rPr>
          <w:rFonts w:eastAsia="Times New Roman" w:cs="Times New Roman"/>
          <w:szCs w:val="24"/>
          <w:lang w:val="en-GB" w:eastAsia="en-GB"/>
        </w:rPr>
        <w:t>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 xml:space="preserve">Figure 8. Network analysis. </w:t>
      </w:r>
      <w:del w:id="497" w:author="Giorgia Graells" w:date="2021-03-31T00:48:00Z">
        <w:r>
          <w:rPr>
            <w:rFonts w:eastAsia="Times New Roman" w:cs="Times New Roman"/>
            <w:szCs w:val="24"/>
            <w:lang w:val="en-GB" w:eastAsia="en-GB"/>
          </w:rPr>
          <w:delText>Analisys</w:delText>
        </w:r>
      </w:del>
      <w:ins w:id="498" w:author="Giorgia Graells" w:date="2021-03-31T00:48:00Z">
        <w:r>
          <w:rPr>
            <w:rFonts w:eastAsia="Times New Roman" w:cs="Times New Roman"/>
            <w:szCs w:val="24"/>
            <w:lang w:val="en-GB" w:eastAsia="en-GB"/>
          </w:rPr>
          <w:t>Analysis</w:t>
        </w:r>
      </w:ins>
      <w:r>
        <w:rPr>
          <w:rFonts w:eastAsia="Times New Roman" w:cs="Times New Roman"/>
          <w:szCs w:val="24"/>
          <w:lang w:val="en-GB" w:eastAsia="en-GB"/>
        </w:rPr>
        <w:t xml:space="preserve">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del w:id="499" w:author="Giorgia Graells" w:date="2021-03-27T21:34:00Z">
        <w:r>
          <w:rPr/>
          <w:delText>Froude, V. A. (2015). Preserving coastal natural character: Court interpretations of a long-standing New Zealand policy goal. New Zealand Geographer, 71(1), 45-55.</w:delText>
        </w:r>
      </w:del>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del w:id="500" w:author="Giorgia Graells" w:date="2021-03-27T21:46:00Z">
        <w:r>
          <w:rPr/>
          <w:delText xml:space="preserve">Gallien, T. W., Barnard, P. L., van Ormondt, M., Foxgrover, A. C., &amp; Sanders, B. F. (2013). </w:delText>
        </w:r>
      </w:del>
      <w:del w:id="501" w:author="Giorgia Graells" w:date="2021-03-27T21:46:00Z">
        <w:bookmarkStart w:id="11" w:name="__DdeLink__1181_379810474311111111111111"/>
        <w:r>
          <w:rPr/>
          <w:delText>A parcel-scale coastal flood forecasting prototype for a Southern California urbanized embayment</w:delText>
        </w:r>
      </w:del>
      <w:del w:id="502" w:author="Giorgia Graells" w:date="2021-03-27T21:46:00Z">
        <w:bookmarkEnd w:id="11"/>
        <w:r>
          <w:rPr/>
          <w:delText>. Journal of Coastal Research, 29(3), 642-656.</w:delText>
        </w:r>
      </w:del>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del w:id="503" w:author="Giorgia Graells" w:date="2021-03-27T11:14:00Z">
        <w:r>
          <w:rPr/>
          <w:delText>Ge, B., Mehring, A. S., &amp; Levin, L. A. (2019). Urbanization alters belowground invertebrate community structure in semi-arid regions: A comparison of lawns, biofilters and sage scrub. Landscape and Urban Planning, 192, 103664.</w:delText>
        </w:r>
      </w:del>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2" w:name="__DdeLink__1486_3192329694"/>
      <w:r>
        <w:rPr/>
        <w:t>The Rotterdam approach: connecting water with opportunities</w:t>
      </w:r>
      <w:bookmarkEnd w:id="12"/>
      <w:r>
        <w:rPr/>
        <w:t>. Water Sensitive Cities, 251.</w:t>
      </w:r>
    </w:p>
    <w:p>
      <w:pPr>
        <w:pStyle w:val="Normal"/>
        <w:rPr/>
      </w:pPr>
      <w:r>
        <w:rPr/>
        <w:t>Jartun, M., &amp; Pettersen, A. (2010). Contaminants in urban runoff to Norwegian fjords. Journal of soils and sediments, 10(2), 155-161.</w:t>
      </w:r>
    </w:p>
    <w:p>
      <w:pPr>
        <w:pStyle w:val="Normal"/>
        <w:rPr/>
      </w:pPr>
      <w:ins w:id="504" w:author="Giorgia Graells" w:date="2021-03-27T11:56:00Z">
        <w:r>
          <w:rPr/>
          <w:t>Johansson, E., &amp; Emmanuel, R. (2006). The influence of urban design on outdoor thermal comfort in the hot, humid city of Colombo, Sri Lanka. International journal of biometeorology, 51(2), 119-133.</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del w:id="505" w:author="Giorgia Graells" w:date="2021-03-27T22:00:00Z">
        <w:r>
          <w:rPr/>
          <w:delText>Kehl, C., &amp; de Haan, G. (2013). "Interactive simulation and visualisation of realistic flooding scenarios," in Intelligent Systems for Crisis Management (pp. 79-93). Berlin: Springer.</w:delText>
        </w:r>
      </w:del>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del w:id="506" w:author="Giorgia Graells" w:date="2021-03-31T15:06:54Z">
        <w:r>
          <w:rPr/>
          <w:delText>Kuhnlein, H. V., Johns, T., &amp; Peoples, I. T. F. O. I. (2003). Northwest African and Middle Eastern food and dietary change of indigenous peoples. Asia Pacific journal of clinical nutrition, 12(3).</w:delText>
        </w:r>
      </w:del>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del w:id="507" w:author="Giorgia Graells" w:date="2021-03-27T22:34:00Z">
        <w:r>
          <w:rPr/>
          <w:delText xml:space="preserve">Lin, T., Coppack, T., Lin, Q. X., Kulemeyer, C., Schmidt, A., Behm, H., &amp; Luo, T. (2012). Does avian flight initiation distance indicate tolerance towards urban disturbance?. </w:delText>
        </w:r>
      </w:del>
      <w:del w:id="508" w:author="Giorgia Graells" w:date="2021-03-27T22:34:00Z">
        <w:r>
          <w:rPr>
            <w:i/>
          </w:rPr>
          <w:delText>Ecological Indicators</w:delText>
        </w:r>
      </w:del>
      <w:del w:id="509" w:author="Giorgia Graells" w:date="2021-03-27T22:34:00Z">
        <w:r>
          <w:rPr/>
          <w:delText xml:space="preserve">, </w:delText>
        </w:r>
      </w:del>
      <w:del w:id="510" w:author="Giorgia Graells" w:date="2021-03-27T22:34:00Z">
        <w:r>
          <w:rPr>
            <w:i/>
          </w:rPr>
          <w:delText>15</w:delText>
        </w:r>
      </w:del>
      <w:del w:id="511" w:author="Giorgia Graells" w:date="2021-03-27T22:34:00Z">
        <w:r>
          <w:rPr/>
          <w:delText>(1), 30-35.</w:delText>
        </w:r>
      </w:del>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ins w:id="512" w:author="Giorgia Graells" w:date="2021-03-31T00:56:00Z">
        <w:r>
          <w:rPr/>
          <w:t>Martin, J. M., French, K., &amp; Major, R. E. (2007). The pest status of Australian white ibis (Threskiornis molucca) in urban situations and the effectiveness of egg-oil in reproductive control. Wildlife Research, 34(4), 319-324.</w:t>
        </w:r>
      </w:ins>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del w:id="513" w:author="Giorgia Graells" w:date="2021-03-27T17:47:00Z">
        <w:r>
          <w:rPr/>
          <w:delText>Melecio-Vázquez, D., Ramamurthy, P., Arend, M., &amp; González-Cruz, J. E. (2018). Thermal structure of a coastal–urban boundary layer. Boundary-Layer Meteorology, 169(1), 151-161.</w:delText>
        </w:r>
      </w:del>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w:t>
      </w:r>
      <w:ins w:id="514" w:author="Giorgia Graells" w:date="2021-03-27T22:12:00Z">
        <w:r>
          <w:rPr/>
          <w:t>-</w:t>
        </w:r>
      </w:ins>
      <w:del w:id="515" w:author="Giorgia Graells" w:date="2021-03-27T22:12:00Z">
        <w:r>
          <w:rPr/>
          <w:delText>‐</w:delText>
        </w:r>
      </w:del>
      <w:r>
        <w:rPr/>
        <w:t>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3" w:name="__DdeLink__1299_1055389194"/>
      <w:r>
        <w:rPr/>
        <w:t xml:space="preserve"> "Urban flood mitigation: Sustainable options," in The Sustainable City VI, Urban Regenerations and Sustainability</w:t>
      </w:r>
      <w:bookmarkEnd w:id="13"/>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Change w:id="0" w:author="Giorgia Graells" w:date="2021-03-31T14:04:16Z"/>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ins w:id="517" w:author="Giorgia Graells" w:date="2021-03-28T15:49:00Z">
        <w:r>
          <w:rPr/>
          <w:t xml:space="preserve">Stathopoulou, M., &amp; Cartalis, C. (2007). Daytime urban heat islands from Landsat ETM+ and Corine land cover data: An application to major cities in Greece. </w:t>
        </w:r>
      </w:ins>
      <w:ins w:id="518" w:author="Giorgia Graells" w:date="2021-03-28T15:49:00Z">
        <w:r>
          <w:rPr>
            <w:i/>
          </w:rPr>
          <w:t>Solar Energy</w:t>
        </w:r>
      </w:ins>
      <w:ins w:id="519" w:author="Giorgia Graells" w:date="2021-03-28T15:49:00Z">
        <w:r>
          <w:rPr/>
          <w:t xml:space="preserve">, </w:t>
        </w:r>
      </w:ins>
      <w:ins w:id="520" w:author="Giorgia Graells" w:date="2021-03-28T15:49:00Z">
        <w:r>
          <w:rPr>
            <w:i/>
          </w:rPr>
          <w:t>81</w:t>
        </w:r>
      </w:ins>
      <w:ins w:id="521" w:author="Giorgia Graells" w:date="2021-03-28T15:49:00Z">
        <w:r>
          <w:rPr/>
          <w:t>(3), 358-368.</w:t>
        </w:r>
      </w:ins>
    </w:p>
    <w:p>
      <w:pPr>
        <w:pStyle w:val="Normal"/>
        <w:rPr/>
      </w:pPr>
      <w:ins w:id="522" w:author="Giorgia Graells" w:date="2021-03-28T15:50:00Z">
        <w:r>
          <w:rPr/>
          <w:t>Storch, H., &amp; Downes, N. K. (2011). A scenario-based approach to assess Ho Chi Minh City’s urban development strategies against the impact of climate change. Cities, 28(6), 517-526.</w:t>
        </w:r>
      </w:ins>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del w:id="523" w:author="Giorgia Graells" w:date="2021-03-28T15:50:00Z">
        <w:r>
          <w:rPr/>
          <w:delText>Storch, H., &amp; Downes, N. K. (2011). A scenario-based approach to assess Ho Chi Minh City’s urban development strategies against the impact of climate change. Cities, 28(6), 517-526.</w:delText>
        </w:r>
      </w:del>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ins w:id="524" w:author="Giorgia Graells" w:date="2021-03-31T00:58:00Z">
        <w:r>
          <w:rPr/>
          <w:t>Tzortzakaki, O., Kati, V., Kassara, C., Tietze, D. T., &amp; Giokas, S. (2018). Seasonal patterns of urban bird diversity in a Mediterranean coastal city: the positive role of open green spaces. Urban ecosystems, 21(1), 27-39.</w:t>
        </w:r>
      </w:ins>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4" w:name="__DdeLink__1253_2576022028"/>
      <w:r>
        <w:rPr/>
        <w:t>Yamazaki</w:t>
      </w:r>
      <w:bookmarkEnd w:id="14"/>
      <w:r>
        <w:rPr/>
        <w:t xml:space="preserve">, K., Kitamoto, T., Yariyama, Y., &amp; Sugiura, S. (2007). An analysis of spatial distribution in the exotic slug caterpillar </w:t>
      </w:r>
      <w:r>
        <w:rPr>
          <w:i/>
          <w:iCs/>
          <w:rPrChange w:id="0" w:author="Giorgia Graells" w:date="2021-03-31T15:22:24Z"/>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del w:id="526" w:author="Giorgia Graells" w:date="2021-03-27T22:58:00Z">
        <w:r>
          <w:rPr>
            <w:rFonts w:cs="Times New Roman"/>
            <w:szCs w:val="24"/>
          </w:rPr>
          <w:delText>Zhou, Z., Liu, S., Hua, H., Chen, C. S., Zhong, G., Lin, H., &amp; Huang, C. W. (2014). Frequency analysis for predicting extreme precipitation in Changxing Station of Taihu Basin, China. Journal of Coastal Research, (68), 144-151.</w:delText>
        </w:r>
      </w:del>
    </w:p>
    <w:p>
      <w:pPr>
        <w:pStyle w:val="Normal"/>
        <w:rPr>
          <w:rFonts w:cs="Times New Roman"/>
          <w:szCs w:val="24"/>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5" w:name="__DdeLink__2102_1049326778"/>
      <w:r>
        <w:rPr>
          <w:lang w:val="en-GB"/>
        </w:rPr>
        <w:t>Classification of articles in coastal urban ecology.</w:t>
      </w:r>
      <w:bookmarkEnd w:id="15"/>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del w:id="527" w:author="Giorgia Graells" w:date="2021-03-31T14:02:42Z">
              <w:r>
                <w:rPr>
                  <w:szCs w:val="24"/>
                </w:rPr>
                <w:delText xml:space="preserve">Dodman (2009), </w:delText>
              </w:r>
            </w:del>
            <w:del w:id="528" w:author="Giorgia Graells" w:date="2021-03-31T14:02:42Z">
              <w:r>
                <w:rPr>
                  <w:color w:val="000000"/>
                  <w:szCs w:val="24"/>
                  <w:lang w:val="en-GB"/>
                </w:rPr>
                <w:delText>Cohen</w:delText>
              </w:r>
            </w:del>
            <w:del w:id="529" w:author="Giorgia Graells" w:date="2021-03-31T14:02:42Z">
              <w:r>
                <w:rPr>
                  <w:i/>
                  <w:iCs/>
                  <w:color w:val="000000"/>
                  <w:szCs w:val="24"/>
                  <w:lang w:val="en-GB"/>
                </w:rPr>
                <w:delText xml:space="preserve"> et al.</w:delText>
              </w:r>
            </w:del>
            <w:del w:id="530" w:author="Giorgia Graells" w:date="2021-03-31T14:02:42Z">
              <w:r>
                <w:rPr>
                  <w:color w:val="000000"/>
                  <w:szCs w:val="24"/>
                  <w:lang w:val="en-GB"/>
                </w:rPr>
                <w:delText xml:space="preserve"> (2013).</w:delText>
              </w:r>
            </w:del>
          </w:p>
          <w:p>
            <w:pPr>
              <w:pStyle w:val="Normal"/>
              <w:spacing w:lineRule="auto" w:line="240" w:before="120" w:after="240"/>
              <w:rPr/>
            </w:pPr>
            <w:ins w:id="531" w:author="Giorgia Graells" w:date="2021-03-31T13:46:50Z">
              <w:r>
                <w:rPr>
                  <w:color w:val="000000"/>
                  <w:szCs w:val="24"/>
                  <w:lang w:val="en-GB"/>
                </w:rPr>
                <w:t xml:space="preserve">White </w:t>
              </w:r>
            </w:ins>
            <w:ins w:id="532" w:author="Giorgia Graells" w:date="2021-03-31T13:46:50Z">
              <w:r>
                <w:rPr>
                  <w:i/>
                  <w:iCs/>
                  <w:color w:val="000000"/>
                  <w:szCs w:val="24"/>
                  <w:lang w:val="en-GB"/>
                </w:rPr>
                <w:t>et al.</w:t>
              </w:r>
            </w:ins>
            <w:ins w:id="533" w:author="Giorgia Graells" w:date="2021-03-31T13:46:50Z">
              <w:r>
                <w:rPr>
                  <w:color w:val="000000"/>
                  <w:szCs w:val="24"/>
                  <w:lang w:val="en-GB"/>
                </w:rPr>
                <w:t xml:space="preserve"> (2013), Burger </w:t>
              </w:r>
            </w:ins>
            <w:ins w:id="534" w:author="Giorgia Graells" w:date="2021-03-31T13:46:50Z">
              <w:r>
                <w:rPr>
                  <w:i/>
                  <w:iCs/>
                  <w:color w:val="000000"/>
                  <w:szCs w:val="24"/>
                  <w:lang w:val="en-GB"/>
                </w:rPr>
                <w:t>et al.</w:t>
              </w:r>
            </w:ins>
            <w:ins w:id="535" w:author="Giorgia Graells" w:date="2021-03-31T13:46:50Z">
              <w:r>
                <w:rPr>
                  <w:color w:val="000000"/>
                  <w:szCs w:val="24"/>
                  <w:lang w:val="en-GB"/>
                </w:rPr>
                <w:t xml:space="preserve"> (2017)</w:t>
              </w:r>
            </w:ins>
            <w:ins w:id="536" w:author="Giorgia Graells" w:date="2021-03-31T14:03:11Z">
              <w:r>
                <w:rPr>
                  <w:color w:val="000000"/>
                  <w:szCs w:val="24"/>
                  <w:lang w:val="en-GB"/>
                </w:rPr>
                <w:t>.</w:t>
              </w:r>
            </w:ins>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w:t>
            </w:r>
            <w:del w:id="537" w:author="Giorgia Graells" w:date="2021-03-31T15:06:42Z">
              <w:r>
                <w:rPr>
                  <w:color w:val="000000"/>
                  <w:szCs w:val="24"/>
                  <w:lang w:val="es-ES"/>
                </w:rPr>
                <w:delText>Kuhnlein</w:delText>
              </w:r>
            </w:del>
            <w:ins w:id="538" w:author="Giorgia Graells" w:date="2021-03-31T15:06:42Z">
              <w:r>
                <w:rPr>
                  <w:color w:val="000000"/>
                  <w:szCs w:val="24"/>
                  <w:lang w:val="es-ES"/>
                </w:rPr>
                <w:t>Jonkman</w:t>
              </w:r>
            </w:ins>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w:t>
            </w:r>
            <w:ins w:id="539" w:author="Giorgia Graells" w:date="2021-03-31T15:06:31Z">
              <w:r>
                <w:rPr>
                  <w:color w:val="000000"/>
                  <w:szCs w:val="24"/>
                  <w:lang w:val="en-GB"/>
                </w:rPr>
                <w:t>1</w:t>
              </w:r>
            </w:ins>
            <w:del w:id="540" w:author="Giorgia Graells" w:date="2021-03-31T15:06:31Z">
              <w:r>
                <w:rPr>
                  <w:color w:val="000000"/>
                  <w:szCs w:val="24"/>
                  <w:lang w:val="en-GB"/>
                </w:rPr>
                <w:delText>0</w:delText>
              </w:r>
            </w:del>
            <w:r>
              <w:rPr>
                <w:color w:val="000000"/>
                <w:szCs w:val="24"/>
                <w:lang w:val="en-GB"/>
              </w:rPr>
              <w:t>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ins w:id="541" w:author="Giorgia Graells" w:date="2021-03-31T15:10:40Z">
              <w:r>
                <w:rPr>
                  <w:sz w:val="24"/>
                  <w:szCs w:val="24"/>
                </w:rPr>
                <w:t xml:space="preserve">Garden </w:t>
              </w:r>
            </w:ins>
            <w:ins w:id="542" w:author="Giorgia Graells" w:date="2021-03-31T15:10:40Z">
              <w:r>
                <w:rPr>
                  <w:i/>
                  <w:iCs/>
                  <w:sz w:val="24"/>
                  <w:szCs w:val="24"/>
                </w:rPr>
                <w:t>et al.</w:t>
              </w:r>
            </w:ins>
            <w:ins w:id="543" w:author="Giorgia Graells" w:date="2021-03-31T15:10:40Z">
              <w:r>
                <w:rPr>
                  <w:sz w:val="24"/>
                  <w:szCs w:val="24"/>
                </w:rPr>
                <w:t xml:space="preserve"> </w:t>
              </w:r>
            </w:ins>
            <w:del w:id="544" w:author="Giorgia Graells" w:date="2021-03-31T15:10:40Z">
              <w:r>
                <w:rPr>
                  <w:sz w:val="24"/>
                  <w:szCs w:val="24"/>
                </w:rPr>
                <w:delText>Lim &amp; Sodhi</w:delText>
              </w:r>
            </w:del>
            <w:r>
              <w:rPr>
                <w:szCs w:val="24"/>
              </w:rPr>
              <w:t xml:space="preserve"> (200</w:t>
            </w:r>
            <w:ins w:id="545" w:author="Giorgia Graells" w:date="2021-03-31T15:10:36Z">
              <w:r>
                <w:rPr>
                  <w:szCs w:val="24"/>
                </w:rPr>
                <w:t>6</w:t>
              </w:r>
            </w:ins>
            <w:del w:id="546" w:author="Giorgia Graells" w:date="2021-03-31T15:10:35Z">
              <w:r>
                <w:rPr>
                  <w:szCs w:val="24"/>
                </w:rPr>
                <w:delText>4</w:delText>
              </w:r>
            </w:del>
            <w:r>
              <w:rPr>
                <w:szCs w:val="24"/>
              </w:rPr>
              <w:t xml:space="preserve">), </w:t>
            </w:r>
            <w:del w:id="547" w:author="Giorgia Graells" w:date="2021-03-31T15:21:28Z">
              <w:r>
                <w:rPr>
                  <w:color w:val="000000"/>
                  <w:szCs w:val="24"/>
                  <w:lang w:val="en-GB"/>
                </w:rPr>
                <w:delText>Cui &amp; Yuan</w:delText>
              </w:r>
            </w:del>
            <w:ins w:id="548" w:author="Giorgia Graells" w:date="2021-03-31T15:21:28Z">
              <w:r>
                <w:rPr>
                  <w:color w:val="000000"/>
                  <w:szCs w:val="24"/>
                  <w:lang w:val="en-GB"/>
                </w:rPr>
                <w:t xml:space="preserve">Yamazaki </w:t>
              </w:r>
            </w:ins>
            <w:ins w:id="549" w:author="Giorgia Graells" w:date="2021-03-31T15:21:28Z">
              <w:r>
                <w:rPr>
                  <w:i/>
                  <w:iCs/>
                  <w:color w:val="000000"/>
                  <w:szCs w:val="24"/>
                  <w:lang w:val="en-GB"/>
                </w:rPr>
                <w:t>et al.</w:t>
              </w:r>
            </w:ins>
            <w:r>
              <w:rPr>
                <w:color w:val="000000"/>
                <w:szCs w:val="24"/>
                <w:lang w:val="en-GB"/>
              </w:rPr>
              <w:t xml:space="preserve"> (200</w:t>
            </w:r>
            <w:ins w:id="550" w:author="Giorgia Graells" w:date="2021-03-31T15:21:33Z">
              <w:r>
                <w:rPr>
                  <w:color w:val="000000"/>
                  <w:szCs w:val="24"/>
                  <w:lang w:val="en-GB"/>
                </w:rPr>
                <w:t>7</w:t>
              </w:r>
            </w:ins>
            <w:del w:id="551" w:author="Giorgia Graells" w:date="2021-03-31T15:21:33Z">
              <w:r>
                <w:rPr>
                  <w:color w:val="000000"/>
                  <w:szCs w:val="24"/>
                  <w:lang w:val="en-GB"/>
                </w:rPr>
                <w:delText>9</w:delText>
              </w:r>
            </w:del>
            <w:r>
              <w:rPr>
                <w:color w:val="000000"/>
                <w:szCs w:val="24"/>
                <w:lang w:val="en-GB"/>
              </w:rPr>
              <w:t>).</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ins w:id="552" w:author="Giorgia Graells" w:date="2021-03-31T15:23:45Z">
              <w:r>
                <w:rPr>
                  <w:szCs w:val="24"/>
                  <w:lang w:val="es-ES"/>
                </w:rPr>
                <w:t>Galimany</w:t>
              </w:r>
            </w:ins>
            <w:del w:id="553" w:author="Giorgia Graells" w:date="2021-03-31T15:23:45Z">
              <w:r>
                <w:rPr>
                  <w:szCs w:val="24"/>
                  <w:lang w:val="es-ES"/>
                </w:rPr>
                <w:delText>Yamazaki</w:delText>
              </w:r>
            </w:del>
            <w:r>
              <w:rPr>
                <w:szCs w:val="24"/>
                <w:lang w:val="es-ES"/>
              </w:rPr>
              <w:t xml:space="preserve">, </w:t>
            </w:r>
            <w:r>
              <w:rPr>
                <w:i/>
                <w:iCs/>
                <w:szCs w:val="24"/>
                <w:lang w:val="es-ES"/>
              </w:rPr>
              <w:t>et al.</w:t>
            </w:r>
            <w:r>
              <w:rPr>
                <w:szCs w:val="24"/>
                <w:lang w:val="es-ES"/>
              </w:rPr>
              <w:t xml:space="preserve"> (20</w:t>
            </w:r>
            <w:ins w:id="554" w:author="Giorgia Graells" w:date="2021-03-31T15:24:27Z">
              <w:r>
                <w:rPr>
                  <w:szCs w:val="24"/>
                  <w:lang w:val="es-ES"/>
                </w:rPr>
                <w:t>13</w:t>
              </w:r>
            </w:ins>
            <w:del w:id="555" w:author="Giorgia Graells" w:date="2021-03-31T15:24:26Z">
              <w:r>
                <w:rPr>
                  <w:szCs w:val="24"/>
                  <w:lang w:val="es-ES"/>
                </w:rPr>
                <w:delText>07</w:delText>
              </w:r>
            </w:del>
            <w:r>
              <w:rPr>
                <w:szCs w:val="24"/>
                <w:lang w:val="es-ES"/>
              </w:rPr>
              <w:t xml:space="preserve">), </w:t>
            </w:r>
            <w:ins w:id="556" w:author="Giorgia Graells" w:date="2021-03-31T15:26:35Z">
              <w:r>
                <w:rPr>
                  <w:szCs w:val="24"/>
                  <w:lang w:val="es-ES"/>
                </w:rPr>
                <w:t>Branoff (2017)</w:t>
              </w:r>
            </w:ins>
            <w:del w:id="557" w:author="Giorgia Graells" w:date="2021-03-31T15:25:19Z">
              <w:r>
                <w:rPr>
                  <w:color w:val="000000"/>
                  <w:szCs w:val="24"/>
                  <w:lang w:val="es-ES"/>
                </w:rPr>
                <w:delText>Videla &amp; Herrera (2017).</w:delText>
              </w:r>
            </w:del>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ins w:id="558" w:author="Giorgia Graells" w:date="2021-03-27T22:01:00Z">
              <w:r>
                <w:rPr>
                  <w:szCs w:val="24"/>
                  <w:lang w:val="es-ES"/>
                </w:rPr>
                <w:t xml:space="preserve">Sahal et al. 2013 </w:t>
              </w:r>
            </w:ins>
            <w:del w:id="559" w:author="Giorgia Graells" w:date="2021-03-27T22:01:00Z">
              <w:r>
                <w:rPr>
                  <w:szCs w:val="24"/>
                  <w:lang w:val="es-ES"/>
                </w:rPr>
                <w:delText>Kehl &amp; de Haan (2013)</w:delText>
              </w:r>
            </w:del>
            <w:r>
              <w:rPr>
                <w:szCs w:val="24"/>
                <w:lang w:val="es-ES"/>
              </w:rPr>
              <w:t>,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3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name w:val="ListLabel 193"/>
    <w:qFormat/>
    <w:rPr>
      <w:color w:val="000000"/>
      <w:u w:val="none"/>
      <w:lang w:val="en-GB"/>
    </w:rPr>
  </w:style>
  <w:style w:type="character" w:styleId="ListLabel194">
    <w:name w:val="ListLabel 194"/>
    <w:qFormat/>
    <w:rPr>
      <w:color w:val="000000"/>
      <w:u w:val="none"/>
    </w:rPr>
  </w:style>
  <w:style w:type="character" w:styleId="ListLabel195">
    <w:name w:val="ListLabel 195"/>
    <w:qFormat/>
    <w:rPr>
      <w:color w:val="000000"/>
      <w:u w:val="none"/>
      <w:lang w:val="en-GB"/>
    </w:rPr>
  </w:style>
  <w:style w:type="character" w:styleId="ListLabel196">
    <w:name w:val="ListLabel 196"/>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val="en-US" w:eastAsia="ar-SA"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val="en-US" w:eastAsia="ar-SA"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val="en-US" w:eastAsia="ar-SA"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Author" w:customStyle="1">
    <w:name w:val="Author"/>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val="en-US" w:eastAsia="ar-SA"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val="en-US" w:eastAsia="ar-SA"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Application>LibreOffice/6.0.7.3$Linux_X86_64 LibreOffice_project/00m0$Build-3</Application>
  <Pages>31</Pages>
  <Words>13806</Words>
  <Characters>79213</Characters>
  <CharactersWithSpaces>92656</CharactersWithSpaces>
  <Paragraphs>41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3:27:00Z</dcterms:created>
  <dc:creator>Usuario</dc:creator>
  <dc:description/>
  <dc:language>en-US</dc:language>
  <cp:lastModifiedBy>Giorgia Graells</cp:lastModifiedBy>
  <dcterms:modified xsi:type="dcterms:W3CDTF">2021-04-07T18:19:16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